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AD0C2E" w14:textId="7D5411A7" w:rsidR="00CD09B1" w:rsidRPr="00117E0D" w:rsidRDefault="00973188" w:rsidP="00973188">
      <w:pPr>
        <w:spacing w:after="0" w:line="240" w:lineRule="auto"/>
        <w:rPr>
          <w:b/>
          <w:u w:val="single"/>
        </w:rPr>
      </w:pPr>
      <w:r w:rsidRPr="00117E0D">
        <w:rPr>
          <w:rFonts w:ascii="Segoe UI" w:eastAsia="Times New Roman" w:hAnsi="Segoe UI" w:cs="Segoe UI"/>
          <w:b/>
          <w:sz w:val="21"/>
          <w:szCs w:val="21"/>
          <w:u w:val="single"/>
          <w:lang w:eastAsia="en-GB"/>
        </w:rPr>
        <w:t xml:space="preserve">Child </w:t>
      </w:r>
      <w:proofErr w:type="spellStart"/>
      <w:r w:rsidR="006A5D5A" w:rsidRPr="00117E0D">
        <w:rPr>
          <w:rFonts w:ascii="Segoe UI" w:eastAsia="Times New Roman" w:hAnsi="Segoe UI" w:cs="Segoe UI"/>
          <w:b/>
          <w:sz w:val="21"/>
          <w:szCs w:val="21"/>
          <w:u w:val="single"/>
          <w:lang w:eastAsia="en-GB"/>
        </w:rPr>
        <w:t>Okeford</w:t>
      </w:r>
      <w:proofErr w:type="spellEnd"/>
      <w:r w:rsidR="006A5D5A" w:rsidRPr="00117E0D">
        <w:rPr>
          <w:rFonts w:ascii="Segoe UI" w:eastAsia="Times New Roman" w:hAnsi="Segoe UI" w:cs="Segoe UI"/>
          <w:b/>
          <w:sz w:val="21"/>
          <w:szCs w:val="21"/>
          <w:u w:val="single"/>
          <w:lang w:eastAsia="en-GB"/>
        </w:rPr>
        <w:t xml:space="preserve"> Primary</w:t>
      </w:r>
      <w:r w:rsidR="00D42571">
        <w:rPr>
          <w:rFonts w:ascii="Segoe UI" w:eastAsia="Times New Roman" w:hAnsi="Segoe UI" w:cs="Segoe UI"/>
          <w:b/>
          <w:sz w:val="21"/>
          <w:szCs w:val="21"/>
          <w:u w:val="single"/>
          <w:lang w:eastAsia="en-GB"/>
        </w:rPr>
        <w:t xml:space="preserve"> 2 Year</w:t>
      </w:r>
      <w:r w:rsidRPr="00117E0D">
        <w:rPr>
          <w:rFonts w:ascii="Segoe UI" w:eastAsia="Times New Roman" w:hAnsi="Segoe UI" w:cs="Segoe UI"/>
          <w:b/>
          <w:sz w:val="21"/>
          <w:szCs w:val="21"/>
          <w:u w:val="single"/>
          <w:lang w:eastAsia="en-GB"/>
        </w:rPr>
        <w:t xml:space="preserve"> </w:t>
      </w:r>
      <w:r w:rsidR="009347B0" w:rsidRPr="00117E0D">
        <w:rPr>
          <w:b/>
          <w:u w:val="single"/>
        </w:rPr>
        <w:t>Rolling programme</w:t>
      </w:r>
    </w:p>
    <w:p w14:paraId="6751BCA6" w14:textId="77777777" w:rsidR="006A5D5A" w:rsidRPr="00973188" w:rsidRDefault="006A5D5A" w:rsidP="00973188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8"/>
        <w:gridCol w:w="2198"/>
        <w:gridCol w:w="2198"/>
        <w:gridCol w:w="2198"/>
        <w:gridCol w:w="2198"/>
        <w:gridCol w:w="2199"/>
        <w:gridCol w:w="2199"/>
      </w:tblGrid>
      <w:tr w:rsidR="009347B0" w14:paraId="17C8998A" w14:textId="77777777" w:rsidTr="009347B0">
        <w:tc>
          <w:tcPr>
            <w:tcW w:w="2198" w:type="dxa"/>
          </w:tcPr>
          <w:p w14:paraId="548024CE" w14:textId="35507E44" w:rsidR="009347B0" w:rsidRDefault="0053686D">
            <w:r>
              <w:t xml:space="preserve">EYFS – Nursery and </w:t>
            </w:r>
            <w:r w:rsidR="00D96CD5">
              <w:t>Reception</w:t>
            </w:r>
          </w:p>
        </w:tc>
        <w:tc>
          <w:tcPr>
            <w:tcW w:w="2198" w:type="dxa"/>
          </w:tcPr>
          <w:p w14:paraId="5310DE5B" w14:textId="2B7C6E1A" w:rsidR="009347B0" w:rsidRDefault="009347B0">
            <w:r>
              <w:t>Autumn 1</w:t>
            </w:r>
          </w:p>
        </w:tc>
        <w:tc>
          <w:tcPr>
            <w:tcW w:w="2198" w:type="dxa"/>
          </w:tcPr>
          <w:p w14:paraId="492F3C00" w14:textId="68110224" w:rsidR="009347B0" w:rsidRDefault="009347B0">
            <w:r>
              <w:t>Autumn 2</w:t>
            </w:r>
          </w:p>
        </w:tc>
        <w:tc>
          <w:tcPr>
            <w:tcW w:w="2198" w:type="dxa"/>
          </w:tcPr>
          <w:p w14:paraId="341D97E7" w14:textId="37E28E26" w:rsidR="009347B0" w:rsidRDefault="009347B0">
            <w:r>
              <w:t xml:space="preserve">Spring 1 </w:t>
            </w:r>
          </w:p>
        </w:tc>
        <w:tc>
          <w:tcPr>
            <w:tcW w:w="2198" w:type="dxa"/>
          </w:tcPr>
          <w:p w14:paraId="6E5952D4" w14:textId="1B221C69" w:rsidR="009347B0" w:rsidRDefault="009347B0">
            <w:r>
              <w:t xml:space="preserve">Spring 2 </w:t>
            </w:r>
          </w:p>
        </w:tc>
        <w:tc>
          <w:tcPr>
            <w:tcW w:w="2199" w:type="dxa"/>
          </w:tcPr>
          <w:p w14:paraId="73CB8E04" w14:textId="2B0F9DDD" w:rsidR="009347B0" w:rsidRDefault="009347B0">
            <w:r>
              <w:t>Summer 1</w:t>
            </w:r>
          </w:p>
        </w:tc>
        <w:tc>
          <w:tcPr>
            <w:tcW w:w="2199" w:type="dxa"/>
          </w:tcPr>
          <w:p w14:paraId="63142B28" w14:textId="670E59F3" w:rsidR="009347B0" w:rsidRDefault="009347B0">
            <w:r>
              <w:t>Summer 2</w:t>
            </w:r>
          </w:p>
        </w:tc>
      </w:tr>
      <w:tr w:rsidR="009347B0" w14:paraId="6E5652FA" w14:textId="77777777" w:rsidTr="00D460CC">
        <w:tc>
          <w:tcPr>
            <w:tcW w:w="2198" w:type="dxa"/>
          </w:tcPr>
          <w:p w14:paraId="05B70E37" w14:textId="1EC56555" w:rsidR="009347B0" w:rsidRDefault="009347B0" w:rsidP="009347B0">
            <w:r>
              <w:t>Cycle A</w:t>
            </w:r>
          </w:p>
        </w:tc>
        <w:tc>
          <w:tcPr>
            <w:tcW w:w="2198" w:type="dxa"/>
          </w:tcPr>
          <w:p w14:paraId="453F0654" w14:textId="77777777" w:rsidR="009347B0" w:rsidRDefault="009347B0" w:rsidP="009347B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e and My Community </w:t>
            </w:r>
          </w:p>
          <w:p w14:paraId="5AA9079B" w14:textId="1DE2AC85" w:rsidR="009347B0" w:rsidRDefault="009347B0" w:rsidP="009347B0">
            <w:r>
              <w:rPr>
                <w:rFonts w:cstheme="minorHAnsi"/>
                <w:sz w:val="20"/>
                <w:szCs w:val="20"/>
              </w:rPr>
              <w:t>Exploring Autumn</w:t>
            </w:r>
          </w:p>
        </w:tc>
        <w:tc>
          <w:tcPr>
            <w:tcW w:w="2198" w:type="dxa"/>
          </w:tcPr>
          <w:p w14:paraId="1C01224A" w14:textId="77777777" w:rsidR="009347B0" w:rsidRDefault="009347B0" w:rsidP="009347B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upon a time?</w:t>
            </w:r>
          </w:p>
          <w:p w14:paraId="2195A4EB" w14:textId="4367DF80" w:rsidR="00F22CCB" w:rsidRPr="0053686D" w:rsidRDefault="009347B0" w:rsidP="009347B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parkle and shine</w:t>
            </w:r>
          </w:p>
        </w:tc>
        <w:tc>
          <w:tcPr>
            <w:tcW w:w="2198" w:type="dxa"/>
          </w:tcPr>
          <w:p w14:paraId="2FA9A1B4" w14:textId="77777777" w:rsidR="009347B0" w:rsidRDefault="009347B0" w:rsidP="009347B0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Starry Night </w:t>
            </w:r>
          </w:p>
          <w:p w14:paraId="04E49C86" w14:textId="19AD34CF" w:rsidR="009347B0" w:rsidRDefault="009347B0" w:rsidP="009347B0"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Winter Wonderland</w:t>
            </w:r>
          </w:p>
        </w:tc>
        <w:tc>
          <w:tcPr>
            <w:tcW w:w="2198" w:type="dxa"/>
            <w:shd w:val="clear" w:color="auto" w:fill="auto"/>
          </w:tcPr>
          <w:p w14:paraId="24CFA871" w14:textId="77777777" w:rsidR="009347B0" w:rsidRDefault="009347B0" w:rsidP="009347B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ngerous dinosaurs</w:t>
            </w:r>
          </w:p>
          <w:p w14:paraId="5155694A" w14:textId="42EF61F4" w:rsidR="00F22CCB" w:rsidRPr="0053686D" w:rsidRDefault="009347B0" w:rsidP="009347B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uddles and rainbows</w:t>
            </w:r>
          </w:p>
        </w:tc>
        <w:tc>
          <w:tcPr>
            <w:tcW w:w="2199" w:type="dxa"/>
            <w:shd w:val="clear" w:color="auto" w:fill="auto"/>
          </w:tcPr>
          <w:p w14:paraId="521F282E" w14:textId="77777777" w:rsidR="009347B0" w:rsidRDefault="0053686D" w:rsidP="009347B0">
            <w:r>
              <w:t>Sunshine and sunflowers</w:t>
            </w:r>
          </w:p>
          <w:p w14:paraId="54B526F4" w14:textId="32835EDB" w:rsidR="0053686D" w:rsidRDefault="0053686D" w:rsidP="009347B0">
            <w:r>
              <w:t>Shadows and reflections</w:t>
            </w:r>
          </w:p>
        </w:tc>
        <w:tc>
          <w:tcPr>
            <w:tcW w:w="2199" w:type="dxa"/>
          </w:tcPr>
          <w:p w14:paraId="6AA0E7F1" w14:textId="77777777" w:rsidR="009347B0" w:rsidRDefault="009347B0" w:rsidP="009347B0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Big wide world</w:t>
            </w:r>
          </w:p>
          <w:p w14:paraId="73EDF1D3" w14:textId="77777777" w:rsidR="009347B0" w:rsidRDefault="009347B0" w:rsidP="009347B0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Splash</w:t>
            </w:r>
          </w:p>
          <w:p w14:paraId="44A44E22" w14:textId="31DA8196" w:rsidR="006A5D5A" w:rsidRDefault="006A5D5A" w:rsidP="009347B0"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Moving On</w:t>
            </w:r>
          </w:p>
        </w:tc>
      </w:tr>
      <w:tr w:rsidR="009347B0" w14:paraId="1E78BBAE" w14:textId="77777777" w:rsidTr="00D460CC">
        <w:tc>
          <w:tcPr>
            <w:tcW w:w="2198" w:type="dxa"/>
          </w:tcPr>
          <w:p w14:paraId="00BA3EDB" w14:textId="08803656" w:rsidR="009347B0" w:rsidRDefault="009347B0" w:rsidP="009347B0">
            <w:r>
              <w:t>Cycle B</w:t>
            </w:r>
          </w:p>
        </w:tc>
        <w:tc>
          <w:tcPr>
            <w:tcW w:w="2198" w:type="dxa"/>
          </w:tcPr>
          <w:p w14:paraId="1F472748" w14:textId="77777777" w:rsidR="009347B0" w:rsidRDefault="009347B0" w:rsidP="009347B0">
            <w:r>
              <w:t xml:space="preserve">Lets’ Explore it </w:t>
            </w:r>
          </w:p>
          <w:p w14:paraId="0409F8C1" w14:textId="07BAC7BB" w:rsidR="009347B0" w:rsidRDefault="009347B0" w:rsidP="009347B0">
            <w:r>
              <w:t xml:space="preserve">Build it up </w:t>
            </w:r>
          </w:p>
        </w:tc>
        <w:tc>
          <w:tcPr>
            <w:tcW w:w="2198" w:type="dxa"/>
          </w:tcPr>
          <w:p w14:paraId="238D0ADB" w14:textId="77777777" w:rsidR="009347B0" w:rsidRDefault="009347B0" w:rsidP="009347B0">
            <w:r>
              <w:t>Marvellous Machines</w:t>
            </w:r>
          </w:p>
          <w:p w14:paraId="0D98C980" w14:textId="74E636B1" w:rsidR="009347B0" w:rsidRDefault="009347B0" w:rsidP="009347B0">
            <w:r>
              <w:t xml:space="preserve">Rhyme Time </w:t>
            </w:r>
          </w:p>
        </w:tc>
        <w:tc>
          <w:tcPr>
            <w:tcW w:w="2198" w:type="dxa"/>
          </w:tcPr>
          <w:p w14:paraId="3ECD1AEA" w14:textId="77777777" w:rsidR="009347B0" w:rsidRDefault="009347B0" w:rsidP="009347B0">
            <w:r>
              <w:t xml:space="preserve">Long ago </w:t>
            </w:r>
          </w:p>
          <w:p w14:paraId="3976FA1E" w14:textId="5D8E4B2A" w:rsidR="009347B0" w:rsidRDefault="009347B0" w:rsidP="009347B0">
            <w:r>
              <w:t>Puppets and Pop ups</w:t>
            </w:r>
          </w:p>
        </w:tc>
        <w:tc>
          <w:tcPr>
            <w:tcW w:w="2198" w:type="dxa"/>
            <w:shd w:val="clear" w:color="auto" w:fill="auto"/>
          </w:tcPr>
          <w:p w14:paraId="2460E026" w14:textId="77777777" w:rsidR="00F22CCB" w:rsidRDefault="0053686D" w:rsidP="009347B0">
            <w:r>
              <w:t>Ready steady Grow</w:t>
            </w:r>
          </w:p>
          <w:p w14:paraId="24661777" w14:textId="7920B9EF" w:rsidR="0053686D" w:rsidRDefault="0053686D" w:rsidP="009347B0">
            <w:r>
              <w:t>Signs of spring</w:t>
            </w:r>
          </w:p>
        </w:tc>
        <w:tc>
          <w:tcPr>
            <w:tcW w:w="2199" w:type="dxa"/>
            <w:shd w:val="clear" w:color="auto" w:fill="auto"/>
          </w:tcPr>
          <w:p w14:paraId="25902902" w14:textId="77777777" w:rsidR="009347B0" w:rsidRDefault="0053686D" w:rsidP="009347B0">
            <w:r>
              <w:t>Animal Safari</w:t>
            </w:r>
          </w:p>
          <w:p w14:paraId="7B9EEF9E" w14:textId="7B5A1605" w:rsidR="0053686D" w:rsidRDefault="0053686D" w:rsidP="009347B0">
            <w:r>
              <w:t>Creep Crawl and Wriggle</w:t>
            </w:r>
          </w:p>
        </w:tc>
        <w:tc>
          <w:tcPr>
            <w:tcW w:w="2199" w:type="dxa"/>
          </w:tcPr>
          <w:p w14:paraId="7C8F97FA" w14:textId="77777777" w:rsidR="009347B0" w:rsidRDefault="009347B0" w:rsidP="009347B0">
            <w:r>
              <w:t xml:space="preserve">On the beach </w:t>
            </w:r>
          </w:p>
          <w:p w14:paraId="36B32B67" w14:textId="77777777" w:rsidR="009347B0" w:rsidRDefault="009347B0" w:rsidP="009347B0">
            <w:r>
              <w:t xml:space="preserve">Move it </w:t>
            </w:r>
          </w:p>
          <w:p w14:paraId="1B5B73DE" w14:textId="2EB8EEBC" w:rsidR="00BE61AF" w:rsidRDefault="0023440A" w:rsidP="009347B0">
            <w:r>
              <w:t>Moving On</w:t>
            </w:r>
          </w:p>
        </w:tc>
      </w:tr>
    </w:tbl>
    <w:p w14:paraId="1690CA42" w14:textId="04C326CA" w:rsidR="009347B0" w:rsidRDefault="009347B0"/>
    <w:p w14:paraId="4DB3B806" w14:textId="02A79134" w:rsidR="006A5D5A" w:rsidRDefault="006A5D5A"/>
    <w:p w14:paraId="717A3541" w14:textId="7859F5C0" w:rsidR="006A5D5A" w:rsidRDefault="006A5D5A"/>
    <w:p w14:paraId="2E35B053" w14:textId="5CBA3771" w:rsidR="006A5D5A" w:rsidRDefault="006A5D5A"/>
    <w:p w14:paraId="6EEDDB57" w14:textId="36048B06" w:rsidR="006A5D5A" w:rsidRDefault="006A5D5A"/>
    <w:p w14:paraId="675626BD" w14:textId="6F191E63" w:rsidR="006A5D5A" w:rsidRDefault="006A5D5A"/>
    <w:p w14:paraId="31AFB43A" w14:textId="3CA1DD14" w:rsidR="006A5D5A" w:rsidRDefault="006A5D5A"/>
    <w:p w14:paraId="28AB1119" w14:textId="45BBB4D6" w:rsidR="006A5D5A" w:rsidRDefault="006A5D5A"/>
    <w:p w14:paraId="4D155DE4" w14:textId="47BFE019" w:rsidR="006A5D5A" w:rsidRDefault="006A5D5A"/>
    <w:p w14:paraId="27050AFB" w14:textId="0783083E" w:rsidR="006A5D5A" w:rsidRDefault="006A5D5A"/>
    <w:p w14:paraId="48DFE9D2" w14:textId="5119F913" w:rsidR="006A5D5A" w:rsidRDefault="006A5D5A"/>
    <w:p w14:paraId="6C753B4C" w14:textId="6870B3F0" w:rsidR="006A5D5A" w:rsidRDefault="006A5D5A"/>
    <w:p w14:paraId="46B3FC97" w14:textId="01EE171C" w:rsidR="006A5D5A" w:rsidRDefault="006A5D5A"/>
    <w:p w14:paraId="25F93004" w14:textId="63B3CEB0" w:rsidR="006A5D5A" w:rsidRDefault="006A5D5A"/>
    <w:p w14:paraId="040D207D" w14:textId="06A41A21" w:rsidR="006A5D5A" w:rsidRDefault="006A5D5A"/>
    <w:p w14:paraId="608B18BC" w14:textId="77777777" w:rsidR="006A5D5A" w:rsidRDefault="006A5D5A"/>
    <w:p w14:paraId="64CDE3B3" w14:textId="77777777" w:rsidR="003C5724" w:rsidRDefault="003C5724"/>
    <w:p w14:paraId="6A073072" w14:textId="77777777" w:rsidR="00117E0D" w:rsidRDefault="00117E0D"/>
    <w:p w14:paraId="462B9F46" w14:textId="77777777" w:rsidR="00117E0D" w:rsidRDefault="00117E0D"/>
    <w:p w14:paraId="4DF2CC03" w14:textId="4DEAE502" w:rsidR="00C728CE" w:rsidRPr="00117E0D" w:rsidRDefault="006A5D5A">
      <w:pPr>
        <w:rPr>
          <w:b/>
          <w:u w:val="single"/>
        </w:rPr>
      </w:pPr>
      <w:r w:rsidRPr="00117E0D">
        <w:rPr>
          <w:b/>
          <w:u w:val="single"/>
        </w:rPr>
        <w:lastRenderedPageBreak/>
        <w:t>3</w:t>
      </w:r>
      <w:r w:rsidR="009347B0" w:rsidRPr="00117E0D">
        <w:rPr>
          <w:b/>
          <w:u w:val="single"/>
        </w:rPr>
        <w:t xml:space="preserve"> year rolling programme for – Y1/Y2/Y3</w:t>
      </w:r>
      <w:r w:rsidR="0013198D" w:rsidRPr="00117E0D">
        <w:rPr>
          <w:b/>
          <w:u w:val="single"/>
        </w:rPr>
        <w:t xml:space="preserve"> – </w:t>
      </w:r>
      <w:r w:rsidR="00C728CE" w:rsidRPr="00117E0D">
        <w:rPr>
          <w:b/>
          <w:i/>
          <w:u w:val="single"/>
        </w:rPr>
        <w:t>(Companion Projects in itali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1"/>
        <w:gridCol w:w="2182"/>
        <w:gridCol w:w="2179"/>
        <w:gridCol w:w="2312"/>
        <w:gridCol w:w="2181"/>
        <w:gridCol w:w="2183"/>
        <w:gridCol w:w="2180"/>
      </w:tblGrid>
      <w:tr w:rsidR="00F22CCB" w14:paraId="2D8621E0" w14:textId="77777777" w:rsidTr="00044574">
        <w:tc>
          <w:tcPr>
            <w:tcW w:w="2171" w:type="dxa"/>
          </w:tcPr>
          <w:p w14:paraId="04B5FE37" w14:textId="77777777" w:rsidR="009347B0" w:rsidRDefault="009347B0" w:rsidP="009347B0"/>
        </w:tc>
        <w:tc>
          <w:tcPr>
            <w:tcW w:w="2182" w:type="dxa"/>
          </w:tcPr>
          <w:p w14:paraId="54E64697" w14:textId="18CEDE13" w:rsidR="009347B0" w:rsidRDefault="009347B0" w:rsidP="009347B0">
            <w:r>
              <w:t>Autumn 1</w:t>
            </w:r>
          </w:p>
        </w:tc>
        <w:tc>
          <w:tcPr>
            <w:tcW w:w="2179" w:type="dxa"/>
          </w:tcPr>
          <w:p w14:paraId="212EFB0E" w14:textId="532A4D80" w:rsidR="009347B0" w:rsidRDefault="009347B0" w:rsidP="009347B0">
            <w:r>
              <w:t>Autumn 2</w:t>
            </w:r>
          </w:p>
        </w:tc>
        <w:tc>
          <w:tcPr>
            <w:tcW w:w="2312" w:type="dxa"/>
          </w:tcPr>
          <w:p w14:paraId="226206A7" w14:textId="18EC1619" w:rsidR="009347B0" w:rsidRDefault="009347B0" w:rsidP="009347B0">
            <w:r>
              <w:t xml:space="preserve">Spring 1 </w:t>
            </w:r>
          </w:p>
        </w:tc>
        <w:tc>
          <w:tcPr>
            <w:tcW w:w="2181" w:type="dxa"/>
          </w:tcPr>
          <w:p w14:paraId="25A601D9" w14:textId="34187475" w:rsidR="009347B0" w:rsidRDefault="009347B0" w:rsidP="009347B0">
            <w:r>
              <w:t xml:space="preserve">Spring 2 </w:t>
            </w:r>
          </w:p>
        </w:tc>
        <w:tc>
          <w:tcPr>
            <w:tcW w:w="2183" w:type="dxa"/>
          </w:tcPr>
          <w:p w14:paraId="6CA198C1" w14:textId="293868E6" w:rsidR="009347B0" w:rsidRDefault="009347B0" w:rsidP="009347B0">
            <w:r>
              <w:t>Summer 1</w:t>
            </w:r>
          </w:p>
        </w:tc>
        <w:tc>
          <w:tcPr>
            <w:tcW w:w="2180" w:type="dxa"/>
          </w:tcPr>
          <w:p w14:paraId="0E6E036D" w14:textId="741D0276" w:rsidR="009347B0" w:rsidRDefault="009347B0" w:rsidP="009347B0">
            <w:r>
              <w:t>Summer 2</w:t>
            </w:r>
          </w:p>
        </w:tc>
      </w:tr>
      <w:tr w:rsidR="00895F1D" w14:paraId="76C86377" w14:textId="77777777" w:rsidTr="00C97130">
        <w:trPr>
          <w:trHeight w:val="1140"/>
        </w:trPr>
        <w:tc>
          <w:tcPr>
            <w:tcW w:w="2171" w:type="dxa"/>
          </w:tcPr>
          <w:p w14:paraId="509D6DCB" w14:textId="77777777" w:rsidR="00895F1D" w:rsidRPr="00E45413" w:rsidRDefault="00895F1D" w:rsidP="00895F1D">
            <w:pPr>
              <w:rPr>
                <w:b/>
              </w:rPr>
            </w:pPr>
            <w:r w:rsidRPr="00E45413">
              <w:rPr>
                <w:b/>
              </w:rPr>
              <w:t>Cycle A</w:t>
            </w:r>
          </w:p>
          <w:p w14:paraId="40FE71B4" w14:textId="77777777" w:rsidR="00895F1D" w:rsidRDefault="00895F1D" w:rsidP="00895F1D"/>
          <w:p w14:paraId="0DCE4779" w14:textId="5F72D227" w:rsidR="00895F1D" w:rsidRDefault="00895F1D" w:rsidP="00895F1D">
            <w:r>
              <w:t>Year 1/2</w:t>
            </w:r>
          </w:p>
        </w:tc>
        <w:tc>
          <w:tcPr>
            <w:tcW w:w="2182" w:type="dxa"/>
            <w:shd w:val="clear" w:color="auto" w:fill="DEEAF6" w:themeFill="accent5" w:themeFillTint="33"/>
          </w:tcPr>
          <w:p w14:paraId="05DFF17B" w14:textId="77777777" w:rsidR="00895F1D" w:rsidRDefault="00895F1D" w:rsidP="00895F1D">
            <w:r>
              <w:t>Moon Zoom (</w:t>
            </w:r>
            <w:proofErr w:type="gramStart"/>
            <w:r>
              <w:t>D.T)(</w:t>
            </w:r>
            <w:proofErr w:type="gramEnd"/>
            <w:r>
              <w:t>Y1)</w:t>
            </w:r>
          </w:p>
          <w:p w14:paraId="52836858" w14:textId="77777777" w:rsidR="003C5724" w:rsidRDefault="003C5724" w:rsidP="00895F1D"/>
          <w:p w14:paraId="3D98B02B" w14:textId="0CAF661F" w:rsidR="003C5724" w:rsidRPr="003C5724" w:rsidRDefault="003C5724" w:rsidP="00895F1D">
            <w:pPr>
              <w:rPr>
                <w:i/>
              </w:rPr>
            </w:pPr>
            <w:r w:rsidRPr="00117E0D">
              <w:rPr>
                <w:i/>
                <w:sz w:val="20"/>
              </w:rPr>
              <w:t>What keeps us dry?</w:t>
            </w:r>
            <w:r w:rsidR="00E233C8" w:rsidRPr="00117E0D">
              <w:rPr>
                <w:i/>
                <w:sz w:val="20"/>
              </w:rPr>
              <w:t xml:space="preserve"> (</w:t>
            </w:r>
            <w:proofErr w:type="spellStart"/>
            <w:r w:rsidR="00E233C8" w:rsidRPr="00117E0D">
              <w:rPr>
                <w:i/>
                <w:sz w:val="20"/>
              </w:rPr>
              <w:t>Sci</w:t>
            </w:r>
            <w:proofErr w:type="spellEnd"/>
            <w:r w:rsidR="00E233C8" w:rsidRPr="00117E0D">
              <w:rPr>
                <w:i/>
                <w:sz w:val="20"/>
              </w:rPr>
              <w:t>)</w:t>
            </w:r>
          </w:p>
        </w:tc>
        <w:tc>
          <w:tcPr>
            <w:tcW w:w="2179" w:type="dxa"/>
            <w:shd w:val="clear" w:color="auto" w:fill="FFF2CC" w:themeFill="accent4" w:themeFillTint="33"/>
          </w:tcPr>
          <w:p w14:paraId="2F81E3CE" w14:textId="77777777" w:rsidR="00895F1D" w:rsidRDefault="00895F1D" w:rsidP="00895F1D">
            <w:r>
              <w:t>Muck Mess and Mixtures (Art/Design) (Y2)</w:t>
            </w:r>
          </w:p>
          <w:p w14:paraId="25AB38D7" w14:textId="250D2530" w:rsidR="00C728CE" w:rsidRDefault="00C728CE" w:rsidP="00895F1D">
            <w:r w:rsidRPr="00117E0D">
              <w:rPr>
                <w:i/>
                <w:sz w:val="20"/>
              </w:rPr>
              <w:t>What shape is a bubble? How is mud made? What stuff is stickier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312" w:type="dxa"/>
            <w:shd w:val="clear" w:color="auto" w:fill="DEEAF6" w:themeFill="accent5" w:themeFillTint="33"/>
          </w:tcPr>
          <w:p w14:paraId="51917EBB" w14:textId="77777777" w:rsidR="008A46A5" w:rsidRDefault="008A46A5" w:rsidP="008A46A5">
            <w:r>
              <w:t>Splendid Skies (</w:t>
            </w:r>
            <w:proofErr w:type="spellStart"/>
            <w:r>
              <w:t>Sci</w:t>
            </w:r>
            <w:proofErr w:type="spellEnd"/>
            <w:r>
              <w:t>)</w:t>
            </w:r>
          </w:p>
          <w:p w14:paraId="55B7A014" w14:textId="77777777" w:rsidR="008A46A5" w:rsidRDefault="008A46A5" w:rsidP="008A46A5">
            <w:r>
              <w:t xml:space="preserve">(Y1) </w:t>
            </w:r>
          </w:p>
          <w:p w14:paraId="0084F86F" w14:textId="77777777" w:rsidR="008A46A5" w:rsidRDefault="008A46A5" w:rsidP="008A46A5"/>
          <w:p w14:paraId="196F04AB" w14:textId="1282710B" w:rsidR="008A46A5" w:rsidRPr="00E233C8" w:rsidRDefault="008A46A5" w:rsidP="008A46A5">
            <w:pPr>
              <w:rPr>
                <w:i/>
              </w:rPr>
            </w:pPr>
            <w:r w:rsidRPr="00117E0D">
              <w:rPr>
                <w:i/>
                <w:sz w:val="20"/>
              </w:rPr>
              <w:t>Are all leaves the sam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  <w:p w14:paraId="34B05411" w14:textId="75CAA72D" w:rsidR="00E233C8" w:rsidRPr="00E233C8" w:rsidRDefault="00E233C8" w:rsidP="00895F1D">
            <w:pPr>
              <w:rPr>
                <w:i/>
              </w:rPr>
            </w:pPr>
          </w:p>
        </w:tc>
        <w:tc>
          <w:tcPr>
            <w:tcW w:w="2181" w:type="dxa"/>
            <w:shd w:val="clear" w:color="auto" w:fill="FFF2CC" w:themeFill="accent4" w:themeFillTint="33"/>
          </w:tcPr>
          <w:p w14:paraId="2EBFC679" w14:textId="77777777" w:rsidR="00895F1D" w:rsidRDefault="00553039" w:rsidP="00895F1D">
            <w:r>
              <w:t>Land Ahoy (</w:t>
            </w:r>
            <w:proofErr w:type="spellStart"/>
            <w:r>
              <w:t>Geog</w:t>
            </w:r>
            <w:proofErr w:type="spellEnd"/>
            <w:r>
              <w:t>) (Y2)</w:t>
            </w:r>
          </w:p>
          <w:p w14:paraId="0ED1726D" w14:textId="77777777" w:rsidR="00C728CE" w:rsidRDefault="00C728CE" w:rsidP="00895F1D"/>
          <w:p w14:paraId="428AEF1A" w14:textId="77777777" w:rsidR="00C728CE" w:rsidRPr="00117E0D" w:rsidRDefault="00C728CE" w:rsidP="00895F1D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Why do boats float?</w:t>
            </w:r>
          </w:p>
          <w:p w14:paraId="6B95E059" w14:textId="0107E29D" w:rsidR="00C728CE" w:rsidRPr="00C728CE" w:rsidRDefault="00C728CE" w:rsidP="00895F1D">
            <w:pPr>
              <w:rPr>
                <w:i/>
              </w:rPr>
            </w:pPr>
            <w:r w:rsidRPr="00117E0D">
              <w:rPr>
                <w:i/>
                <w:sz w:val="20"/>
              </w:rPr>
              <w:t>Can you find the treasur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183" w:type="dxa"/>
            <w:shd w:val="clear" w:color="auto" w:fill="DEEAF6" w:themeFill="accent5" w:themeFillTint="33"/>
          </w:tcPr>
          <w:p w14:paraId="0B77983C" w14:textId="77777777" w:rsidR="00895F1D" w:rsidRDefault="00895F1D" w:rsidP="00895F1D">
            <w:r>
              <w:t>Childhood (History) (KRP) (Y1)</w:t>
            </w:r>
          </w:p>
          <w:p w14:paraId="6FCC9DCE" w14:textId="3FED5E7F" w:rsidR="00895F1D" w:rsidRPr="00E233C8" w:rsidRDefault="00895F1D" w:rsidP="00895F1D">
            <w:pPr>
              <w:rPr>
                <w:i/>
              </w:rPr>
            </w:pPr>
            <w:r w:rsidRPr="00117E0D">
              <w:rPr>
                <w:i/>
                <w:sz w:val="20"/>
              </w:rPr>
              <w:t>Funny faces and Fabulous features</w:t>
            </w:r>
            <w:r w:rsidR="00E233C8" w:rsidRPr="00117E0D">
              <w:rPr>
                <w:i/>
                <w:sz w:val="20"/>
              </w:rPr>
              <w:t xml:space="preserve"> (A/D)</w:t>
            </w:r>
          </w:p>
        </w:tc>
        <w:tc>
          <w:tcPr>
            <w:tcW w:w="2180" w:type="dxa"/>
            <w:shd w:val="clear" w:color="auto" w:fill="FFF2CC" w:themeFill="accent4" w:themeFillTint="33"/>
          </w:tcPr>
          <w:p w14:paraId="7433F1F7" w14:textId="77777777" w:rsidR="001603F2" w:rsidRDefault="001603F2" w:rsidP="001603F2">
            <w:r>
              <w:t>Wriggle and Crawl (Science) (Y2)</w:t>
            </w:r>
          </w:p>
          <w:p w14:paraId="2A2465CD" w14:textId="77777777" w:rsidR="00895F1D" w:rsidRDefault="00895F1D" w:rsidP="001603F2"/>
          <w:p w14:paraId="17CEE232" w14:textId="6A139B60" w:rsidR="00C728CE" w:rsidRPr="00C728CE" w:rsidRDefault="00C728CE" w:rsidP="001603F2">
            <w:pPr>
              <w:rPr>
                <w:i/>
              </w:rPr>
            </w:pPr>
            <w:r w:rsidRPr="00117E0D">
              <w:rPr>
                <w:i/>
                <w:sz w:val="20"/>
              </w:rPr>
              <w:t>Do insects have a favourite colour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</w:rPr>
              <w:t>)</w:t>
            </w:r>
          </w:p>
        </w:tc>
      </w:tr>
      <w:tr w:rsidR="00895F1D" w14:paraId="1EE77CDE" w14:textId="77777777" w:rsidTr="00895F1D">
        <w:trPr>
          <w:trHeight w:val="195"/>
        </w:trPr>
        <w:tc>
          <w:tcPr>
            <w:tcW w:w="2171" w:type="dxa"/>
          </w:tcPr>
          <w:p w14:paraId="125D6AD6" w14:textId="52CDA429" w:rsidR="00895F1D" w:rsidRDefault="00895F1D" w:rsidP="00895F1D">
            <w:r>
              <w:t>Year 2/3</w:t>
            </w:r>
          </w:p>
        </w:tc>
        <w:tc>
          <w:tcPr>
            <w:tcW w:w="2182" w:type="dxa"/>
            <w:shd w:val="clear" w:color="auto" w:fill="FFF2CC" w:themeFill="accent4" w:themeFillTint="33"/>
          </w:tcPr>
          <w:p w14:paraId="33AC4FCF" w14:textId="77777777" w:rsidR="009D21C5" w:rsidRDefault="009D21C5" w:rsidP="009D21C5">
            <w:r>
              <w:t>Muck Mess and Mixtures (Art/Design) (Y2)</w:t>
            </w:r>
          </w:p>
          <w:p w14:paraId="24D84738" w14:textId="747E8838" w:rsidR="00E92871" w:rsidRPr="00E92871" w:rsidRDefault="009D21C5" w:rsidP="009D21C5">
            <w:pPr>
              <w:rPr>
                <w:i/>
              </w:rPr>
            </w:pPr>
            <w:r w:rsidRPr="00117E0D">
              <w:rPr>
                <w:i/>
                <w:sz w:val="20"/>
              </w:rPr>
              <w:t>What shape is a bubble? How is mud made? What stuff is stickier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179" w:type="dxa"/>
            <w:shd w:val="clear" w:color="auto" w:fill="E2EFD9" w:themeFill="accent6" w:themeFillTint="33"/>
          </w:tcPr>
          <w:p w14:paraId="2A932B85" w14:textId="77777777" w:rsidR="00895F1D" w:rsidRDefault="00895F1D" w:rsidP="00895F1D">
            <w:r>
              <w:t>Mighty Metals (Science)(Y3)</w:t>
            </w:r>
          </w:p>
          <w:p w14:paraId="537EBD69" w14:textId="77777777" w:rsidR="00E27D9D" w:rsidRDefault="00E27D9D" w:rsidP="00895F1D"/>
          <w:p w14:paraId="18310105" w14:textId="178B69C9" w:rsidR="00E27D9D" w:rsidRPr="00E27D9D" w:rsidRDefault="00E27D9D" w:rsidP="00895F1D">
            <w:pPr>
              <w:rPr>
                <w:i/>
                <w:sz w:val="20"/>
              </w:rPr>
            </w:pPr>
            <w:r>
              <w:rPr>
                <w:sz w:val="20"/>
              </w:rPr>
              <w:t>Can you block magmatism? (</w:t>
            </w:r>
            <w:proofErr w:type="spellStart"/>
            <w:r>
              <w:rPr>
                <w:sz w:val="20"/>
              </w:rPr>
              <w:t>Sci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2312" w:type="dxa"/>
            <w:shd w:val="clear" w:color="auto" w:fill="FFF2CC" w:themeFill="accent4" w:themeFillTint="33"/>
          </w:tcPr>
          <w:p w14:paraId="714410FE" w14:textId="4AD049CE" w:rsidR="009D21C5" w:rsidRDefault="009D21C5" w:rsidP="009D21C5">
            <w:r>
              <w:t>Land Ahoy (</w:t>
            </w:r>
            <w:proofErr w:type="spellStart"/>
            <w:r>
              <w:t>Geog</w:t>
            </w:r>
            <w:proofErr w:type="spellEnd"/>
            <w:r>
              <w:t>) (Y2)</w:t>
            </w:r>
          </w:p>
          <w:p w14:paraId="5B4CCBC9" w14:textId="77777777" w:rsidR="009D21C5" w:rsidRDefault="009D21C5" w:rsidP="009D21C5"/>
          <w:p w14:paraId="2C32C1C0" w14:textId="77777777" w:rsidR="009D21C5" w:rsidRPr="00117E0D" w:rsidRDefault="009D21C5" w:rsidP="009D21C5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Why do boats float?</w:t>
            </w:r>
          </w:p>
          <w:p w14:paraId="2B00CFD8" w14:textId="323FB386" w:rsidR="00C728CE" w:rsidRDefault="009D21C5" w:rsidP="009D21C5">
            <w:r w:rsidRPr="00117E0D">
              <w:rPr>
                <w:i/>
                <w:sz w:val="20"/>
              </w:rPr>
              <w:t>Can you find the treasur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181" w:type="dxa"/>
            <w:shd w:val="clear" w:color="auto" w:fill="E2EFD9" w:themeFill="accent6" w:themeFillTint="33"/>
          </w:tcPr>
          <w:p w14:paraId="6F7AF866" w14:textId="77777777" w:rsidR="00895F1D" w:rsidRDefault="00E27D9D" w:rsidP="00895F1D">
            <w:r>
              <w:t>Gods and Mortals (</w:t>
            </w:r>
            <w:proofErr w:type="spellStart"/>
            <w:r>
              <w:t>Hist</w:t>
            </w:r>
            <w:proofErr w:type="spellEnd"/>
            <w:r>
              <w:t>)</w:t>
            </w:r>
            <w:r w:rsidR="00895F1D">
              <w:t xml:space="preserve"> (Y3)</w:t>
            </w:r>
          </w:p>
          <w:p w14:paraId="7B2F0851" w14:textId="77777777" w:rsidR="00E27D9D" w:rsidRDefault="00E27D9D" w:rsidP="00895F1D"/>
          <w:p w14:paraId="59325FB1" w14:textId="1A54939E" w:rsidR="00E27D9D" w:rsidRPr="00E27D9D" w:rsidRDefault="00E27D9D" w:rsidP="00895F1D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Why did Icarus fall from the sky? (</w:t>
            </w:r>
            <w:proofErr w:type="spellStart"/>
            <w:r>
              <w:rPr>
                <w:i/>
                <w:sz w:val="20"/>
              </w:rPr>
              <w:t>Sci</w:t>
            </w:r>
            <w:proofErr w:type="spellEnd"/>
            <w:r>
              <w:rPr>
                <w:i/>
                <w:sz w:val="20"/>
              </w:rPr>
              <w:t>)</w:t>
            </w:r>
          </w:p>
        </w:tc>
        <w:tc>
          <w:tcPr>
            <w:tcW w:w="2183" w:type="dxa"/>
            <w:shd w:val="clear" w:color="auto" w:fill="FFF2CC" w:themeFill="accent4" w:themeFillTint="33"/>
          </w:tcPr>
          <w:p w14:paraId="0D0C52D6" w14:textId="77777777" w:rsidR="001603F2" w:rsidRDefault="001603F2" w:rsidP="001603F2">
            <w:r>
              <w:t>Wriggle and Crawl (Science) (Y2)</w:t>
            </w:r>
          </w:p>
          <w:p w14:paraId="2CD2815C" w14:textId="77777777" w:rsidR="001603F2" w:rsidRDefault="001603F2" w:rsidP="001603F2"/>
          <w:p w14:paraId="7C8DFB6A" w14:textId="3275B719" w:rsidR="00895F1D" w:rsidRDefault="00C728CE" w:rsidP="001603F2">
            <w:r w:rsidRPr="00117E0D">
              <w:rPr>
                <w:i/>
                <w:sz w:val="20"/>
              </w:rPr>
              <w:t>Do insects have a favourite colour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180" w:type="dxa"/>
            <w:shd w:val="clear" w:color="auto" w:fill="E2EFD9" w:themeFill="accent6" w:themeFillTint="33"/>
          </w:tcPr>
          <w:p w14:paraId="079EDE46" w14:textId="77777777" w:rsidR="002606DE" w:rsidRDefault="002606DE" w:rsidP="002606DE">
            <w:r>
              <w:t>Flow (</w:t>
            </w:r>
            <w:proofErr w:type="spellStart"/>
            <w:r>
              <w:t>Geog</w:t>
            </w:r>
            <w:proofErr w:type="spellEnd"/>
            <w:r>
              <w:t>) (Y3)</w:t>
            </w:r>
          </w:p>
          <w:p w14:paraId="74C1D8A0" w14:textId="77777777" w:rsidR="002606DE" w:rsidRDefault="002606DE" w:rsidP="002606DE"/>
          <w:p w14:paraId="4BA070FA" w14:textId="77777777" w:rsidR="002606DE" w:rsidRDefault="002606DE" w:rsidP="002606DE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What is soil? (</w:t>
            </w:r>
            <w:proofErr w:type="spellStart"/>
            <w:r>
              <w:rPr>
                <w:i/>
                <w:sz w:val="20"/>
              </w:rPr>
              <w:t>Sci</w:t>
            </w:r>
            <w:proofErr w:type="spellEnd"/>
            <w:r>
              <w:rPr>
                <w:i/>
                <w:sz w:val="20"/>
              </w:rPr>
              <w:t>)</w:t>
            </w:r>
          </w:p>
          <w:p w14:paraId="25DF6E80" w14:textId="651B1497" w:rsidR="002606DE" w:rsidRDefault="002606DE" w:rsidP="002606DE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Why does water flow fast? (</w:t>
            </w:r>
            <w:proofErr w:type="spellStart"/>
            <w:r>
              <w:rPr>
                <w:i/>
                <w:sz w:val="20"/>
              </w:rPr>
              <w:t>Sci</w:t>
            </w:r>
            <w:proofErr w:type="spellEnd"/>
            <w:r>
              <w:rPr>
                <w:i/>
                <w:sz w:val="20"/>
              </w:rPr>
              <w:t>)</w:t>
            </w:r>
          </w:p>
          <w:p w14:paraId="6DF303D9" w14:textId="4823F0F3" w:rsidR="002606DE" w:rsidRPr="00E27D9D" w:rsidRDefault="002606DE" w:rsidP="00895F1D">
            <w:pPr>
              <w:rPr>
                <w:i/>
              </w:rPr>
            </w:pPr>
          </w:p>
        </w:tc>
      </w:tr>
      <w:tr w:rsidR="00895F1D" w14:paraId="48557585" w14:textId="77777777" w:rsidTr="00DC1F99">
        <w:trPr>
          <w:trHeight w:val="840"/>
        </w:trPr>
        <w:tc>
          <w:tcPr>
            <w:tcW w:w="2171" w:type="dxa"/>
          </w:tcPr>
          <w:p w14:paraId="256B9D52" w14:textId="4E95DC07" w:rsidR="00895F1D" w:rsidRPr="00E45413" w:rsidRDefault="00895F1D" w:rsidP="00895F1D">
            <w:pPr>
              <w:rPr>
                <w:b/>
              </w:rPr>
            </w:pPr>
            <w:r w:rsidRPr="00E45413">
              <w:rPr>
                <w:b/>
              </w:rPr>
              <w:t>Cycle B</w:t>
            </w:r>
          </w:p>
          <w:p w14:paraId="6626D288" w14:textId="77777777" w:rsidR="00895F1D" w:rsidRDefault="00895F1D" w:rsidP="00895F1D"/>
          <w:p w14:paraId="009CBB21" w14:textId="2C7F2104" w:rsidR="00895F1D" w:rsidRDefault="00895F1D" w:rsidP="00895F1D">
            <w:r>
              <w:t>Year 1/2</w:t>
            </w:r>
          </w:p>
        </w:tc>
        <w:tc>
          <w:tcPr>
            <w:tcW w:w="2182" w:type="dxa"/>
            <w:shd w:val="clear" w:color="auto" w:fill="DEEAF6" w:themeFill="accent5" w:themeFillTint="33"/>
          </w:tcPr>
          <w:p w14:paraId="667B49CB" w14:textId="77777777" w:rsidR="00895F1D" w:rsidRDefault="00A40545" w:rsidP="00895F1D">
            <w:r>
              <w:t>Dinosaur Planet (</w:t>
            </w:r>
            <w:proofErr w:type="spellStart"/>
            <w:r>
              <w:t>Hist</w:t>
            </w:r>
            <w:proofErr w:type="spellEnd"/>
            <w:r>
              <w:t>) (Y1)</w:t>
            </w:r>
          </w:p>
          <w:p w14:paraId="5D4E3A2C" w14:textId="77777777" w:rsidR="003C5724" w:rsidRDefault="003C5724" w:rsidP="00895F1D"/>
          <w:p w14:paraId="17C38DE0" w14:textId="7EA96DAF" w:rsidR="003C5724" w:rsidRPr="003C5724" w:rsidRDefault="003C5724" w:rsidP="00895F1D">
            <w:pPr>
              <w:rPr>
                <w:i/>
              </w:rPr>
            </w:pPr>
            <w:r w:rsidRPr="00117E0D">
              <w:rPr>
                <w:i/>
                <w:sz w:val="20"/>
              </w:rPr>
              <w:t>Whose Poo?</w:t>
            </w:r>
            <w:r w:rsidR="00E233C8" w:rsidRPr="00117E0D">
              <w:rPr>
                <w:i/>
                <w:sz w:val="20"/>
              </w:rPr>
              <w:t xml:space="preserve"> (</w:t>
            </w:r>
            <w:proofErr w:type="spellStart"/>
            <w:r w:rsidR="00E233C8" w:rsidRPr="00117E0D">
              <w:rPr>
                <w:i/>
                <w:sz w:val="20"/>
              </w:rPr>
              <w:t>Sci</w:t>
            </w:r>
            <w:proofErr w:type="spellEnd"/>
            <w:r w:rsidR="00E233C8" w:rsidRPr="00117E0D">
              <w:rPr>
                <w:i/>
                <w:sz w:val="20"/>
              </w:rPr>
              <w:t>)</w:t>
            </w:r>
          </w:p>
        </w:tc>
        <w:tc>
          <w:tcPr>
            <w:tcW w:w="2179" w:type="dxa"/>
            <w:shd w:val="clear" w:color="auto" w:fill="DEEAF6" w:themeFill="accent5" w:themeFillTint="33"/>
          </w:tcPr>
          <w:p w14:paraId="1E531D26" w14:textId="77777777" w:rsidR="00DC1F99" w:rsidRDefault="00DC1F99" w:rsidP="00DC1F99">
            <w:r>
              <w:t>The Enchanted Wood (Science) (Yr1)</w:t>
            </w:r>
          </w:p>
          <w:p w14:paraId="75920B20" w14:textId="77777777" w:rsidR="00DC1F99" w:rsidRDefault="00DC1F99" w:rsidP="00DC1F99"/>
          <w:p w14:paraId="44267649" w14:textId="7EC1C009" w:rsidR="00895F1D" w:rsidRPr="00C728CE" w:rsidRDefault="00DC1F99" w:rsidP="00DC1F99">
            <w:pPr>
              <w:rPr>
                <w:i/>
              </w:rPr>
            </w:pPr>
            <w:r w:rsidRPr="00117E0D">
              <w:rPr>
                <w:i/>
                <w:sz w:val="20"/>
              </w:rPr>
              <w:t>Do pine cones know it’s raining? How do leaves chang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312" w:type="dxa"/>
            <w:shd w:val="clear" w:color="auto" w:fill="FFF2CC" w:themeFill="accent4" w:themeFillTint="33"/>
          </w:tcPr>
          <w:p w14:paraId="0EAC1D68" w14:textId="16D5ACCE" w:rsidR="00DC1F99" w:rsidRDefault="00DC1F99" w:rsidP="00DC1F99">
            <w:r>
              <w:t>Magnificent Monarchs (</w:t>
            </w:r>
            <w:proofErr w:type="spellStart"/>
            <w:r>
              <w:t>Hist</w:t>
            </w:r>
            <w:proofErr w:type="spellEnd"/>
            <w:r>
              <w:t>) (KRP) (Y2)</w:t>
            </w:r>
          </w:p>
          <w:p w14:paraId="7BF0D39A" w14:textId="77777777" w:rsidR="00DC1F99" w:rsidRDefault="00DC1F99" w:rsidP="00DC1F99"/>
          <w:p w14:paraId="12949E6F" w14:textId="60F2BD52" w:rsidR="00E233C8" w:rsidRPr="00E233C8" w:rsidRDefault="00DC1F99" w:rsidP="00DC1F99">
            <w:pPr>
              <w:rPr>
                <w:i/>
              </w:rPr>
            </w:pPr>
            <w:r w:rsidRPr="00117E0D">
              <w:rPr>
                <w:i/>
                <w:sz w:val="20"/>
              </w:rPr>
              <w:t>Portraits and Poses (A/D)</w:t>
            </w:r>
          </w:p>
        </w:tc>
        <w:tc>
          <w:tcPr>
            <w:tcW w:w="2181" w:type="dxa"/>
            <w:shd w:val="clear" w:color="auto" w:fill="DEEAF6" w:themeFill="accent5" w:themeFillTint="33"/>
          </w:tcPr>
          <w:p w14:paraId="1E7ECCE0" w14:textId="77777777" w:rsidR="00D01774" w:rsidRDefault="00D01774" w:rsidP="00D01774">
            <w:r>
              <w:t>School days (</w:t>
            </w:r>
            <w:proofErr w:type="spellStart"/>
            <w:r>
              <w:t>Hist</w:t>
            </w:r>
            <w:proofErr w:type="spellEnd"/>
            <w:r>
              <w:t>) (KRP) (Y1)</w:t>
            </w:r>
          </w:p>
          <w:p w14:paraId="018666C6" w14:textId="77777777" w:rsidR="00D01774" w:rsidRDefault="00D01774" w:rsidP="00D01774"/>
          <w:p w14:paraId="1C2172A7" w14:textId="77777777" w:rsidR="00D01774" w:rsidRDefault="00D01774" w:rsidP="00D01774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Street View (A/D)</w:t>
            </w:r>
          </w:p>
          <w:p w14:paraId="6A8EC444" w14:textId="2FB06E28" w:rsidR="00895F1D" w:rsidRDefault="00895F1D" w:rsidP="009550E2"/>
        </w:tc>
        <w:tc>
          <w:tcPr>
            <w:tcW w:w="2183" w:type="dxa"/>
            <w:shd w:val="clear" w:color="auto" w:fill="FFF2CC" w:themeFill="accent4" w:themeFillTint="33"/>
          </w:tcPr>
          <w:p w14:paraId="4AB2786E" w14:textId="36A27B45" w:rsidR="00D01774" w:rsidRDefault="00D01774" w:rsidP="00D01774">
            <w:r>
              <w:t>Coastlines (</w:t>
            </w:r>
            <w:proofErr w:type="spellStart"/>
            <w:r>
              <w:t>Geog</w:t>
            </w:r>
            <w:proofErr w:type="spellEnd"/>
            <w:r>
              <w:t>) (KRP) (Y2)</w:t>
            </w:r>
          </w:p>
          <w:p w14:paraId="3BC2DFCA" w14:textId="77777777" w:rsidR="00D01774" w:rsidRDefault="00D01774" w:rsidP="00D01774"/>
          <w:p w14:paraId="3E101B54" w14:textId="77777777" w:rsidR="00D01774" w:rsidRPr="00117E0D" w:rsidRDefault="00D01774" w:rsidP="00D01774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Beach hut (DT)</w:t>
            </w:r>
          </w:p>
          <w:p w14:paraId="0AF54248" w14:textId="77777777" w:rsidR="00D01774" w:rsidRPr="00117E0D" w:rsidRDefault="00D01774" w:rsidP="00D01774">
            <w:pPr>
              <w:rPr>
                <w:i/>
                <w:sz w:val="20"/>
              </w:rPr>
            </w:pPr>
          </w:p>
          <w:p w14:paraId="020C4A89" w14:textId="7DFC72AF" w:rsidR="00D01774" w:rsidRPr="00E233C8" w:rsidRDefault="00D01774" w:rsidP="00D01774">
            <w:pPr>
              <w:rPr>
                <w:i/>
              </w:rPr>
            </w:pPr>
            <w:r w:rsidRPr="00117E0D">
              <w:rPr>
                <w:i/>
                <w:sz w:val="20"/>
              </w:rPr>
              <w:t>Will it degrad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180" w:type="dxa"/>
            <w:shd w:val="clear" w:color="auto" w:fill="FFF2CC" w:themeFill="accent4" w:themeFillTint="33"/>
          </w:tcPr>
          <w:p w14:paraId="09777B92" w14:textId="77777777" w:rsidR="00A13AA5" w:rsidRDefault="00A13AA5" w:rsidP="00A13AA5">
            <w:r>
              <w:t>Scented Garden (Science) (Y2)</w:t>
            </w:r>
          </w:p>
          <w:p w14:paraId="47CC544C" w14:textId="77777777" w:rsidR="00A13AA5" w:rsidRDefault="00A13AA5" w:rsidP="00A13AA5"/>
          <w:p w14:paraId="04CAD3A9" w14:textId="77777777" w:rsidR="00A13AA5" w:rsidRPr="00C728CE" w:rsidRDefault="00A13AA5" w:rsidP="00A13AA5">
            <w:pPr>
              <w:rPr>
                <w:i/>
              </w:rPr>
            </w:pPr>
            <w:r w:rsidRPr="00117E0D">
              <w:rPr>
                <w:i/>
                <w:sz w:val="20"/>
              </w:rPr>
              <w:t>What’s on your wellies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  <w:p w14:paraId="2C94177A" w14:textId="664E3B0D" w:rsidR="000C331B" w:rsidRDefault="000C331B" w:rsidP="009550E2"/>
        </w:tc>
      </w:tr>
      <w:tr w:rsidR="00895F1D" w14:paraId="66875AB0" w14:textId="77777777" w:rsidTr="00ED4D42">
        <w:trPr>
          <w:trHeight w:val="240"/>
        </w:trPr>
        <w:tc>
          <w:tcPr>
            <w:tcW w:w="2171" w:type="dxa"/>
          </w:tcPr>
          <w:p w14:paraId="508A7A73" w14:textId="5AAAD327" w:rsidR="00A13AA5" w:rsidRDefault="00895F1D" w:rsidP="00A13AA5">
            <w:r>
              <w:t>Year 2/</w:t>
            </w:r>
            <w:r w:rsidR="00ED4D42">
              <w:t xml:space="preserve">3 </w:t>
            </w:r>
          </w:p>
          <w:p w14:paraId="7C260DBA" w14:textId="54539FC5" w:rsidR="00895F1D" w:rsidRDefault="00895F1D" w:rsidP="00ED4D42"/>
        </w:tc>
        <w:tc>
          <w:tcPr>
            <w:tcW w:w="2182" w:type="dxa"/>
            <w:shd w:val="clear" w:color="auto" w:fill="E2EFD9" w:themeFill="accent6" w:themeFillTint="33"/>
          </w:tcPr>
          <w:p w14:paraId="7E0DD7EA" w14:textId="59A727FB" w:rsidR="00ED4D42" w:rsidRDefault="001F64B0" w:rsidP="00ED4D42">
            <w:pPr>
              <w:shd w:val="clear" w:color="auto" w:fill="E2EFD9" w:themeFill="accent6" w:themeFillTint="33"/>
            </w:pPr>
            <w:r>
              <w:t>Tremors</w:t>
            </w:r>
            <w:bookmarkStart w:id="0" w:name="_GoBack"/>
            <w:bookmarkEnd w:id="0"/>
            <w:r w:rsidR="00ED4D42">
              <w:t xml:space="preserve"> (</w:t>
            </w:r>
            <w:proofErr w:type="spellStart"/>
            <w:r w:rsidR="00ED4D42">
              <w:t>Geog</w:t>
            </w:r>
            <w:proofErr w:type="spellEnd"/>
            <w:r w:rsidR="00ED4D42">
              <w:t>) (KRP) (Y3)</w:t>
            </w:r>
          </w:p>
          <w:p w14:paraId="74212311" w14:textId="77777777" w:rsidR="00ED4D42" w:rsidRDefault="00ED4D42" w:rsidP="00ED4D42">
            <w:pPr>
              <w:shd w:val="clear" w:color="auto" w:fill="E2EFD9" w:themeFill="accent6" w:themeFillTint="33"/>
            </w:pPr>
          </w:p>
          <w:p w14:paraId="364B3525" w14:textId="77777777" w:rsidR="00ED4D42" w:rsidRDefault="00ED4D42" w:rsidP="00ED4D42">
            <w:pPr>
              <w:shd w:val="clear" w:color="auto" w:fill="E2EFD9" w:themeFill="accent6" w:themeFillTint="33"/>
              <w:rPr>
                <w:i/>
                <w:sz w:val="20"/>
              </w:rPr>
            </w:pPr>
            <w:r w:rsidRPr="002606DE">
              <w:rPr>
                <w:i/>
                <w:sz w:val="20"/>
              </w:rPr>
              <w:t>Ammonite</w:t>
            </w:r>
            <w:r>
              <w:rPr>
                <w:i/>
                <w:sz w:val="20"/>
              </w:rPr>
              <w:t xml:space="preserve"> (A/D)</w:t>
            </w:r>
          </w:p>
          <w:p w14:paraId="5AE9867D" w14:textId="7E428A8E" w:rsidR="002A34EB" w:rsidRDefault="00ED4D42" w:rsidP="00ED4D42">
            <w:pPr>
              <w:shd w:val="clear" w:color="auto" w:fill="E2EFD9" w:themeFill="accent6" w:themeFillTint="33"/>
            </w:pPr>
            <w:r>
              <w:rPr>
                <w:i/>
                <w:sz w:val="20"/>
              </w:rPr>
              <w:t>Forces and Magnets (</w:t>
            </w:r>
            <w:proofErr w:type="spellStart"/>
            <w:r>
              <w:rPr>
                <w:i/>
                <w:sz w:val="20"/>
              </w:rPr>
              <w:t>Sci</w:t>
            </w:r>
            <w:proofErr w:type="spellEnd"/>
          </w:p>
        </w:tc>
        <w:tc>
          <w:tcPr>
            <w:tcW w:w="2179" w:type="dxa"/>
            <w:shd w:val="clear" w:color="auto" w:fill="FFF2CC" w:themeFill="accent4" w:themeFillTint="33"/>
          </w:tcPr>
          <w:p w14:paraId="565A6427" w14:textId="77777777" w:rsidR="00ED4D42" w:rsidRDefault="00ED4D42" w:rsidP="00ED4D42">
            <w:r>
              <w:t>Magnificent Monarchs (</w:t>
            </w:r>
            <w:proofErr w:type="spellStart"/>
            <w:r>
              <w:t>Hist</w:t>
            </w:r>
            <w:proofErr w:type="spellEnd"/>
            <w:r>
              <w:t>) (KRP) (Y2)</w:t>
            </w:r>
          </w:p>
          <w:p w14:paraId="64C11D4F" w14:textId="77777777" w:rsidR="00ED4D42" w:rsidRDefault="00ED4D42" w:rsidP="00ED4D42"/>
          <w:p w14:paraId="4BD9553B" w14:textId="5F8E442D" w:rsidR="00E27D9D" w:rsidRPr="00E27D9D" w:rsidRDefault="00ED4D42" w:rsidP="00ED4D42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Portraits and Poses (A/D)</w:t>
            </w:r>
          </w:p>
        </w:tc>
        <w:tc>
          <w:tcPr>
            <w:tcW w:w="2312" w:type="dxa"/>
            <w:shd w:val="clear" w:color="auto" w:fill="E2EFD9" w:themeFill="accent6" w:themeFillTint="33"/>
          </w:tcPr>
          <w:p w14:paraId="670DBC40" w14:textId="77777777" w:rsidR="00ED4D42" w:rsidRDefault="00ED4D42" w:rsidP="00ED4D42">
            <w:r>
              <w:t>Predator (Science)(Y3)</w:t>
            </w:r>
          </w:p>
          <w:p w14:paraId="14FBC017" w14:textId="77777777" w:rsidR="00ED4D42" w:rsidRDefault="00ED4D42" w:rsidP="00ED4D42"/>
          <w:p w14:paraId="1904F352" w14:textId="77777777" w:rsidR="00ED4D42" w:rsidRDefault="00ED4D42" w:rsidP="00ED4D42">
            <w:pPr>
              <w:rPr>
                <w:i/>
                <w:sz w:val="20"/>
              </w:rPr>
            </w:pPr>
            <w:r w:rsidRPr="00E27D9D">
              <w:rPr>
                <w:i/>
                <w:sz w:val="20"/>
              </w:rPr>
              <w:t>What are flowers for?</w:t>
            </w:r>
            <w:r>
              <w:rPr>
                <w:i/>
                <w:sz w:val="20"/>
              </w:rPr>
              <w:t xml:space="preserve"> (</w:t>
            </w:r>
            <w:proofErr w:type="spellStart"/>
            <w:r>
              <w:rPr>
                <w:i/>
                <w:sz w:val="20"/>
              </w:rPr>
              <w:t>Sci</w:t>
            </w:r>
            <w:proofErr w:type="spellEnd"/>
            <w:r>
              <w:rPr>
                <w:i/>
                <w:sz w:val="20"/>
              </w:rPr>
              <w:t>)</w:t>
            </w:r>
          </w:p>
          <w:p w14:paraId="6BA7A0E2" w14:textId="2C45ECE4" w:rsidR="00895F1D" w:rsidRPr="00E27D9D" w:rsidRDefault="00895F1D" w:rsidP="009550E2">
            <w:pPr>
              <w:rPr>
                <w:i/>
              </w:rPr>
            </w:pPr>
          </w:p>
        </w:tc>
        <w:tc>
          <w:tcPr>
            <w:tcW w:w="2181" w:type="dxa"/>
            <w:shd w:val="clear" w:color="auto" w:fill="E2EFD9" w:themeFill="accent6" w:themeFillTint="33"/>
          </w:tcPr>
          <w:p w14:paraId="58C7112F" w14:textId="77777777" w:rsidR="00ED4D42" w:rsidRDefault="00ED4D42" w:rsidP="00ED4D42">
            <w:r>
              <w:t>Emperors and Empires (</w:t>
            </w:r>
            <w:proofErr w:type="spellStart"/>
            <w:r>
              <w:t>Hist</w:t>
            </w:r>
            <w:proofErr w:type="spellEnd"/>
            <w:r>
              <w:t>) (KRP) (Y3)</w:t>
            </w:r>
          </w:p>
          <w:p w14:paraId="67EB1548" w14:textId="77777777" w:rsidR="00ED4D42" w:rsidRDefault="00ED4D42" w:rsidP="00ED4D42"/>
          <w:p w14:paraId="409C69DC" w14:textId="77777777" w:rsidR="00ED4D42" w:rsidRDefault="00ED4D42" w:rsidP="00ED4D42">
            <w:pPr>
              <w:rPr>
                <w:i/>
                <w:sz w:val="20"/>
              </w:rPr>
            </w:pPr>
            <w:r w:rsidRPr="002606DE">
              <w:rPr>
                <w:i/>
                <w:sz w:val="20"/>
              </w:rPr>
              <w:t>Mosaic Masters</w:t>
            </w:r>
            <w:r>
              <w:rPr>
                <w:i/>
                <w:sz w:val="20"/>
              </w:rPr>
              <w:t xml:space="preserve"> (A/D)</w:t>
            </w:r>
          </w:p>
          <w:p w14:paraId="18D3DFE3" w14:textId="7D44586E" w:rsidR="002A34EB" w:rsidRPr="005C5A3E" w:rsidRDefault="00ED4D42" w:rsidP="00ED4D4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Light (</w:t>
            </w:r>
            <w:proofErr w:type="spellStart"/>
            <w:r>
              <w:rPr>
                <w:i/>
                <w:sz w:val="20"/>
              </w:rPr>
              <w:t>Sci</w:t>
            </w:r>
            <w:proofErr w:type="spellEnd"/>
            <w:r>
              <w:rPr>
                <w:i/>
                <w:sz w:val="20"/>
              </w:rPr>
              <w:t>)</w:t>
            </w:r>
          </w:p>
        </w:tc>
        <w:tc>
          <w:tcPr>
            <w:tcW w:w="2183" w:type="dxa"/>
            <w:shd w:val="clear" w:color="auto" w:fill="FFF2CC" w:themeFill="accent4" w:themeFillTint="33"/>
          </w:tcPr>
          <w:p w14:paraId="5C86585F" w14:textId="77777777" w:rsidR="00ED4D42" w:rsidRDefault="002A34EB" w:rsidP="00ED4D42">
            <w:r>
              <w:t xml:space="preserve"> </w:t>
            </w:r>
            <w:r w:rsidR="00ED4D42">
              <w:t>Scented Garden (Science) (Y2)</w:t>
            </w:r>
          </w:p>
          <w:p w14:paraId="28F91C24" w14:textId="77777777" w:rsidR="00ED4D42" w:rsidRDefault="00ED4D42" w:rsidP="00ED4D42"/>
          <w:p w14:paraId="15A413F1" w14:textId="77B94C91" w:rsidR="00ED4D42" w:rsidRPr="00C728CE" w:rsidRDefault="00ED4D42" w:rsidP="00ED4D42">
            <w:pPr>
              <w:rPr>
                <w:i/>
              </w:rPr>
            </w:pPr>
            <w:r w:rsidRPr="00117E0D">
              <w:rPr>
                <w:i/>
                <w:sz w:val="20"/>
              </w:rPr>
              <w:t>What’s on your wellies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  <w:p w14:paraId="1340BC98" w14:textId="67D3F2E5" w:rsidR="00C728CE" w:rsidRPr="00C728CE" w:rsidRDefault="00C728CE" w:rsidP="002A34EB">
            <w:pPr>
              <w:rPr>
                <w:i/>
              </w:rPr>
            </w:pPr>
          </w:p>
        </w:tc>
        <w:tc>
          <w:tcPr>
            <w:tcW w:w="2180" w:type="dxa"/>
            <w:shd w:val="clear" w:color="auto" w:fill="FFF2CC" w:themeFill="accent4" w:themeFillTint="33"/>
          </w:tcPr>
          <w:p w14:paraId="073DBE48" w14:textId="3A446E12" w:rsidR="00ED4D42" w:rsidRDefault="00ED4D42" w:rsidP="00ED4D42">
            <w:r>
              <w:t>Coastlines (</w:t>
            </w:r>
            <w:proofErr w:type="spellStart"/>
            <w:r>
              <w:t>Geog</w:t>
            </w:r>
            <w:proofErr w:type="spellEnd"/>
            <w:r>
              <w:t>) (KRP) (Y2)</w:t>
            </w:r>
          </w:p>
          <w:p w14:paraId="66B98E32" w14:textId="77777777" w:rsidR="00ED4D42" w:rsidRDefault="00ED4D42" w:rsidP="00ED4D42"/>
          <w:p w14:paraId="7790FD49" w14:textId="77777777" w:rsidR="00ED4D42" w:rsidRPr="00117E0D" w:rsidRDefault="00ED4D42" w:rsidP="00ED4D42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Beach hut (DT)</w:t>
            </w:r>
          </w:p>
          <w:p w14:paraId="1051D3A8" w14:textId="77777777" w:rsidR="00ED4D42" w:rsidRPr="00117E0D" w:rsidRDefault="00ED4D42" w:rsidP="00ED4D42">
            <w:pPr>
              <w:rPr>
                <w:i/>
                <w:sz w:val="20"/>
              </w:rPr>
            </w:pPr>
          </w:p>
          <w:p w14:paraId="358FBE61" w14:textId="4EC66A80" w:rsidR="002606DE" w:rsidRPr="005C5A3E" w:rsidRDefault="00ED4D42" w:rsidP="00ED4D42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Will it degrad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</w:tr>
      <w:tr w:rsidR="00895F1D" w14:paraId="44318250" w14:textId="77777777" w:rsidTr="00D01774">
        <w:trPr>
          <w:trHeight w:val="1650"/>
        </w:trPr>
        <w:tc>
          <w:tcPr>
            <w:tcW w:w="2171" w:type="dxa"/>
          </w:tcPr>
          <w:p w14:paraId="561E573B" w14:textId="77777777" w:rsidR="00895F1D" w:rsidRPr="00E45413" w:rsidRDefault="00895F1D" w:rsidP="00895F1D">
            <w:pPr>
              <w:rPr>
                <w:b/>
              </w:rPr>
            </w:pPr>
            <w:r w:rsidRPr="00E45413">
              <w:rPr>
                <w:b/>
              </w:rPr>
              <w:t>Cycle C</w:t>
            </w:r>
          </w:p>
          <w:p w14:paraId="185A1EF3" w14:textId="77777777" w:rsidR="00895F1D" w:rsidRDefault="00895F1D" w:rsidP="00895F1D"/>
          <w:p w14:paraId="718F15EC" w14:textId="2F4A66B9" w:rsidR="00A13AA5" w:rsidRDefault="00895F1D" w:rsidP="00A13AA5">
            <w:r>
              <w:t>Year 1/2</w:t>
            </w:r>
            <w:r w:rsidR="00ED4D42">
              <w:t xml:space="preserve"> </w:t>
            </w:r>
          </w:p>
          <w:p w14:paraId="118A43C4" w14:textId="623C454D" w:rsidR="00895F1D" w:rsidRDefault="00895F1D" w:rsidP="00ED4D42"/>
        </w:tc>
        <w:tc>
          <w:tcPr>
            <w:tcW w:w="2182" w:type="dxa"/>
            <w:shd w:val="clear" w:color="auto" w:fill="DEEAF6" w:themeFill="accent5" w:themeFillTint="33"/>
          </w:tcPr>
          <w:p w14:paraId="71126863" w14:textId="3BCA3226" w:rsidR="001603F2" w:rsidRDefault="001603F2" w:rsidP="001603F2">
            <w:r>
              <w:t>Bright lights Big City (</w:t>
            </w:r>
            <w:proofErr w:type="spellStart"/>
            <w:r>
              <w:t>Geog</w:t>
            </w:r>
            <w:proofErr w:type="spellEnd"/>
            <w:r>
              <w:t>) (KRP) (Y1)</w:t>
            </w:r>
          </w:p>
          <w:p w14:paraId="56F2BFC2" w14:textId="77777777" w:rsidR="001603F2" w:rsidRDefault="001603F2" w:rsidP="001603F2"/>
          <w:p w14:paraId="00565E85" w14:textId="2CDFB4AF" w:rsidR="00895F1D" w:rsidRPr="003C5724" w:rsidRDefault="001603F2" w:rsidP="00895F1D">
            <w:pPr>
              <w:rPr>
                <w:i/>
              </w:rPr>
            </w:pPr>
            <w:r w:rsidRPr="00117E0D">
              <w:rPr>
                <w:i/>
                <w:sz w:val="20"/>
              </w:rPr>
              <w:t>Taxi</w:t>
            </w:r>
            <w:r w:rsidR="00E233C8" w:rsidRPr="00117E0D">
              <w:rPr>
                <w:i/>
                <w:sz w:val="20"/>
              </w:rPr>
              <w:t xml:space="preserve"> (DT)</w:t>
            </w:r>
          </w:p>
        </w:tc>
        <w:tc>
          <w:tcPr>
            <w:tcW w:w="2179" w:type="dxa"/>
            <w:shd w:val="clear" w:color="auto" w:fill="DEEAF6" w:themeFill="accent5" w:themeFillTint="33"/>
          </w:tcPr>
          <w:p w14:paraId="14E38C42" w14:textId="77777777" w:rsidR="00D01774" w:rsidRDefault="00D01774" w:rsidP="00D01774">
            <w:r>
              <w:t>Paws Claws and Whiskers (Art/Design) (Y1)</w:t>
            </w:r>
          </w:p>
          <w:p w14:paraId="7888728D" w14:textId="77777777" w:rsidR="00D01774" w:rsidRDefault="00D01774" w:rsidP="00D01774"/>
          <w:p w14:paraId="259F7C5E" w14:textId="77777777" w:rsidR="00D01774" w:rsidRDefault="00D01774" w:rsidP="00D01774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Can you leap like a frog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 xml:space="preserve">) </w:t>
            </w:r>
          </w:p>
          <w:p w14:paraId="0C74BD28" w14:textId="728C8BFE" w:rsidR="00117E0D" w:rsidRPr="00117E0D" w:rsidRDefault="00117E0D" w:rsidP="009550E2">
            <w:pPr>
              <w:rPr>
                <w:i/>
              </w:rPr>
            </w:pPr>
          </w:p>
        </w:tc>
        <w:tc>
          <w:tcPr>
            <w:tcW w:w="2312" w:type="dxa"/>
            <w:shd w:val="clear" w:color="auto" w:fill="FFF2CC" w:themeFill="accent4" w:themeFillTint="33"/>
          </w:tcPr>
          <w:p w14:paraId="3ED2BDBA" w14:textId="432082F8" w:rsidR="001603F2" w:rsidRDefault="001603F2" w:rsidP="001603F2">
            <w:r>
              <w:t xml:space="preserve"> Movers and Shakers (</w:t>
            </w:r>
            <w:proofErr w:type="spellStart"/>
            <w:r>
              <w:t>Hist</w:t>
            </w:r>
            <w:proofErr w:type="spellEnd"/>
            <w:r>
              <w:t>) (KRP) (Y2)</w:t>
            </w:r>
          </w:p>
          <w:p w14:paraId="514D3E28" w14:textId="77777777" w:rsidR="000C331B" w:rsidRDefault="000C331B" w:rsidP="001603F2"/>
          <w:p w14:paraId="35C54B8F" w14:textId="0F2CC223" w:rsidR="001603F2" w:rsidRPr="00117E0D" w:rsidRDefault="001603F2" w:rsidP="001603F2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 xml:space="preserve">Still life </w:t>
            </w:r>
            <w:r w:rsidR="000C331B" w:rsidRPr="00117E0D">
              <w:rPr>
                <w:i/>
                <w:sz w:val="20"/>
              </w:rPr>
              <w:t>(A/D)</w:t>
            </w:r>
          </w:p>
          <w:p w14:paraId="6CF06F42" w14:textId="77777777" w:rsidR="001603F2" w:rsidRPr="00117E0D" w:rsidRDefault="001603F2" w:rsidP="001603F2">
            <w:pPr>
              <w:rPr>
                <w:i/>
                <w:sz w:val="20"/>
              </w:rPr>
            </w:pPr>
            <w:r w:rsidRPr="00117E0D">
              <w:rPr>
                <w:i/>
                <w:sz w:val="20"/>
              </w:rPr>
              <w:t>How do germs spread?</w:t>
            </w:r>
          </w:p>
          <w:p w14:paraId="75895AC8" w14:textId="134E2787" w:rsidR="00895F1D" w:rsidRDefault="001603F2" w:rsidP="001603F2">
            <w:r w:rsidRPr="00117E0D">
              <w:rPr>
                <w:i/>
                <w:sz w:val="20"/>
              </w:rPr>
              <w:t>Can you build a paper bridge?</w:t>
            </w:r>
            <w:r w:rsidR="000C331B" w:rsidRPr="00117E0D">
              <w:rPr>
                <w:i/>
                <w:sz w:val="20"/>
              </w:rPr>
              <w:t xml:space="preserve"> (</w:t>
            </w:r>
            <w:proofErr w:type="spellStart"/>
            <w:r w:rsidR="000C331B" w:rsidRPr="00117E0D">
              <w:rPr>
                <w:i/>
                <w:sz w:val="20"/>
              </w:rPr>
              <w:t>Sci</w:t>
            </w:r>
            <w:proofErr w:type="spellEnd"/>
            <w:r w:rsidR="000C331B" w:rsidRPr="00117E0D">
              <w:rPr>
                <w:i/>
                <w:sz w:val="20"/>
              </w:rPr>
              <w:t>)</w:t>
            </w:r>
          </w:p>
        </w:tc>
        <w:tc>
          <w:tcPr>
            <w:tcW w:w="2181" w:type="dxa"/>
            <w:shd w:val="clear" w:color="auto" w:fill="DEEAF6" w:themeFill="accent5" w:themeFillTint="33"/>
          </w:tcPr>
          <w:p w14:paraId="652D6AA6" w14:textId="77777777" w:rsidR="008A46A5" w:rsidRDefault="008A46A5" w:rsidP="008A46A5">
            <w:r>
              <w:t>Rio De Vida (Music) (Y1)</w:t>
            </w:r>
          </w:p>
          <w:p w14:paraId="1A6146F0" w14:textId="77777777" w:rsidR="008A46A5" w:rsidRDefault="008A46A5" w:rsidP="008A46A5"/>
          <w:p w14:paraId="316C9C2A" w14:textId="20EB167E" w:rsidR="0004119B" w:rsidRPr="0004119B" w:rsidRDefault="008A46A5" w:rsidP="008A46A5">
            <w:pPr>
              <w:rPr>
                <w:i/>
              </w:rPr>
            </w:pPr>
            <w:r w:rsidRPr="00117E0D">
              <w:rPr>
                <w:i/>
                <w:sz w:val="20"/>
              </w:rPr>
              <w:t>What makes the loudest sound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183" w:type="dxa"/>
            <w:shd w:val="clear" w:color="auto" w:fill="FFF2CC" w:themeFill="accent4" w:themeFillTint="33"/>
          </w:tcPr>
          <w:p w14:paraId="076CEF20" w14:textId="7272E069" w:rsidR="00D01774" w:rsidRDefault="00D01774" w:rsidP="00D01774">
            <w:r>
              <w:t>Towers Tunnels Turrets (DT) (Y2)</w:t>
            </w:r>
          </w:p>
          <w:p w14:paraId="791E57A4" w14:textId="77777777" w:rsidR="00D01774" w:rsidRDefault="00D01774" w:rsidP="00D01774"/>
          <w:p w14:paraId="2EAFC902" w14:textId="1C15378D" w:rsidR="00D01774" w:rsidRPr="003C5724" w:rsidRDefault="00D01774" w:rsidP="00D01774">
            <w:pPr>
              <w:rPr>
                <w:i/>
              </w:rPr>
            </w:pPr>
            <w:r w:rsidRPr="00117E0D">
              <w:rPr>
                <w:i/>
                <w:sz w:val="20"/>
              </w:rPr>
              <w:t>Where do worms like to liv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</w:t>
            </w:r>
          </w:p>
        </w:tc>
        <w:tc>
          <w:tcPr>
            <w:tcW w:w="2180" w:type="dxa"/>
            <w:shd w:val="clear" w:color="auto" w:fill="FFF2CC" w:themeFill="accent4" w:themeFillTint="33"/>
          </w:tcPr>
          <w:p w14:paraId="4C007452" w14:textId="77777777" w:rsidR="00A13AA5" w:rsidRDefault="00A13AA5" w:rsidP="00A13AA5">
            <w:r>
              <w:t>Beachcombers (Science) (Y2)</w:t>
            </w:r>
          </w:p>
          <w:p w14:paraId="487B4BE6" w14:textId="77777777" w:rsidR="00A13AA5" w:rsidRDefault="00A13AA5" w:rsidP="00A13AA5"/>
          <w:p w14:paraId="28BF0BB9" w14:textId="3D1B95CA" w:rsidR="000C331B" w:rsidRDefault="00A13AA5" w:rsidP="00A13AA5">
            <w:r>
              <w:rPr>
                <w:i/>
              </w:rPr>
              <w:t>How many arms does an octopus have? (</w:t>
            </w:r>
            <w:proofErr w:type="spellStart"/>
            <w:r>
              <w:rPr>
                <w:i/>
              </w:rPr>
              <w:t>Sci</w:t>
            </w:r>
            <w:proofErr w:type="spellEnd"/>
            <w:r>
              <w:rPr>
                <w:i/>
              </w:rPr>
              <w:t>)</w:t>
            </w:r>
          </w:p>
        </w:tc>
      </w:tr>
      <w:tr w:rsidR="00895F1D" w14:paraId="32CAED32" w14:textId="77777777" w:rsidTr="00ED4D42">
        <w:trPr>
          <w:trHeight w:val="225"/>
        </w:trPr>
        <w:tc>
          <w:tcPr>
            <w:tcW w:w="2171" w:type="dxa"/>
          </w:tcPr>
          <w:p w14:paraId="694A6BBF" w14:textId="3C061618" w:rsidR="00ED4D42" w:rsidRPr="00117E0D" w:rsidRDefault="00895F1D" w:rsidP="00ED4D42">
            <w:pPr>
              <w:rPr>
                <w:i/>
                <w:sz w:val="20"/>
              </w:rPr>
            </w:pPr>
            <w:r>
              <w:t>Year 2/3</w:t>
            </w:r>
          </w:p>
          <w:p w14:paraId="208AA3CE" w14:textId="173D8B5C" w:rsidR="00895F1D" w:rsidRDefault="00895F1D" w:rsidP="00ED4D42"/>
        </w:tc>
        <w:tc>
          <w:tcPr>
            <w:tcW w:w="2182" w:type="dxa"/>
            <w:shd w:val="clear" w:color="auto" w:fill="FFF2CC" w:themeFill="accent4" w:themeFillTint="33"/>
          </w:tcPr>
          <w:p w14:paraId="54A1922F" w14:textId="3B7F06A8" w:rsidR="00ED4D42" w:rsidRDefault="00ED4D42" w:rsidP="00ED4D42">
            <w:r>
              <w:t>Towers Tunnels Turrets (D.T) (Y2)</w:t>
            </w:r>
          </w:p>
          <w:p w14:paraId="5571FCB3" w14:textId="77777777" w:rsidR="00ED4D42" w:rsidRDefault="00ED4D42" w:rsidP="00ED4D42"/>
          <w:p w14:paraId="01BAC831" w14:textId="10F840E3" w:rsidR="00895F1D" w:rsidRDefault="00ED4D42" w:rsidP="00ED4D42">
            <w:r w:rsidRPr="00117E0D">
              <w:rPr>
                <w:i/>
                <w:sz w:val="20"/>
              </w:rPr>
              <w:t>Where do worms like to live? (</w:t>
            </w:r>
            <w:proofErr w:type="spellStart"/>
            <w:r w:rsidRPr="00117E0D">
              <w:rPr>
                <w:i/>
                <w:sz w:val="20"/>
              </w:rPr>
              <w:t>Sci</w:t>
            </w:r>
            <w:proofErr w:type="spellEnd"/>
            <w:r w:rsidRPr="00117E0D">
              <w:rPr>
                <w:i/>
                <w:sz w:val="20"/>
              </w:rPr>
              <w:t>))</w:t>
            </w:r>
          </w:p>
        </w:tc>
        <w:tc>
          <w:tcPr>
            <w:tcW w:w="2179" w:type="dxa"/>
            <w:shd w:val="clear" w:color="auto" w:fill="FFF2CC" w:themeFill="accent4" w:themeFillTint="33"/>
          </w:tcPr>
          <w:p w14:paraId="20993D4E" w14:textId="6B0814AE" w:rsidR="005C5A3E" w:rsidRDefault="005C5A3E" w:rsidP="00ED4D42">
            <w:r>
              <w:t>Street Detectives (Music) (Y2)</w:t>
            </w:r>
          </w:p>
          <w:p w14:paraId="53C5632D" w14:textId="77777777" w:rsidR="005C5A3E" w:rsidRDefault="005C5A3E" w:rsidP="00ED4D42"/>
          <w:p w14:paraId="56A2A23C" w14:textId="31D1AC22" w:rsidR="002606DE" w:rsidRPr="005C5A3E" w:rsidRDefault="00ED4D42" w:rsidP="00ED4D42">
            <w:pPr>
              <w:rPr>
                <w:i/>
              </w:rPr>
            </w:pPr>
            <w:r w:rsidRPr="005C5A3E">
              <w:rPr>
                <w:i/>
              </w:rPr>
              <w:t>Let’s Explore the World (</w:t>
            </w:r>
            <w:proofErr w:type="spellStart"/>
            <w:r w:rsidRPr="005C5A3E">
              <w:rPr>
                <w:i/>
              </w:rPr>
              <w:t>Geog</w:t>
            </w:r>
            <w:proofErr w:type="spellEnd"/>
            <w:r w:rsidRPr="005C5A3E">
              <w:rPr>
                <w:i/>
              </w:rPr>
              <w:t>)</w:t>
            </w:r>
          </w:p>
          <w:p w14:paraId="27DBCE46" w14:textId="77777777" w:rsidR="00ED4D42" w:rsidRDefault="00ED4D42" w:rsidP="00ED4D42"/>
          <w:p w14:paraId="759EB5AC" w14:textId="3836C2CC" w:rsidR="00ED4D42" w:rsidRPr="00ED4D42" w:rsidRDefault="00ED4D42" w:rsidP="00ED4D42"/>
        </w:tc>
        <w:tc>
          <w:tcPr>
            <w:tcW w:w="2312" w:type="dxa"/>
            <w:shd w:val="clear" w:color="auto" w:fill="E2EFD9" w:themeFill="accent6" w:themeFillTint="33"/>
          </w:tcPr>
          <w:p w14:paraId="37335E0E" w14:textId="7046A843" w:rsidR="00ED4D42" w:rsidRDefault="00ED4D42" w:rsidP="00ED4D42">
            <w:r>
              <w:t>Through the ages (</w:t>
            </w:r>
            <w:proofErr w:type="spellStart"/>
            <w:r>
              <w:t>Hist</w:t>
            </w:r>
            <w:proofErr w:type="spellEnd"/>
            <w:r>
              <w:t>) (KRP) (Y3) or Tribal Tales</w:t>
            </w:r>
          </w:p>
          <w:p w14:paraId="48AC133B" w14:textId="77777777" w:rsidR="00ED4D42" w:rsidRDefault="00ED4D42" w:rsidP="00ED4D42"/>
          <w:p w14:paraId="64AC7854" w14:textId="0C6A979A" w:rsidR="000C331B" w:rsidRDefault="00ED4D42" w:rsidP="00ED4D42">
            <w:r w:rsidRPr="00E27D9D">
              <w:rPr>
                <w:i/>
                <w:sz w:val="20"/>
              </w:rPr>
              <w:t>Prehistoric pots</w:t>
            </w:r>
            <w:r>
              <w:rPr>
                <w:i/>
                <w:sz w:val="20"/>
              </w:rPr>
              <w:t xml:space="preserve"> (A/D)</w:t>
            </w:r>
          </w:p>
        </w:tc>
        <w:tc>
          <w:tcPr>
            <w:tcW w:w="2181" w:type="dxa"/>
            <w:shd w:val="clear" w:color="auto" w:fill="E2EFD9" w:themeFill="accent6" w:themeFillTint="33"/>
          </w:tcPr>
          <w:p w14:paraId="5810B918" w14:textId="77777777" w:rsidR="00ED4D42" w:rsidRDefault="00ED4D42" w:rsidP="00ED4D42">
            <w:proofErr w:type="spellStart"/>
            <w:r>
              <w:t>Scrumdidlumptious</w:t>
            </w:r>
            <w:proofErr w:type="spellEnd"/>
            <w:r>
              <w:t xml:space="preserve"> (D.T) (Y3)</w:t>
            </w:r>
          </w:p>
          <w:p w14:paraId="1499C289" w14:textId="77777777" w:rsidR="00ED4D42" w:rsidRDefault="00ED4D42" w:rsidP="00ED4D42"/>
          <w:p w14:paraId="69C8BC10" w14:textId="77777777" w:rsidR="00ED4D42" w:rsidRDefault="00ED4D42" w:rsidP="00ED4D42">
            <w:pPr>
              <w:rPr>
                <w:i/>
              </w:rPr>
            </w:pPr>
            <w:r>
              <w:rPr>
                <w:i/>
              </w:rPr>
              <w:t>Is it safe to eat? (</w:t>
            </w:r>
            <w:proofErr w:type="spellStart"/>
            <w:r>
              <w:rPr>
                <w:i/>
              </w:rPr>
              <w:t>Sci</w:t>
            </w:r>
            <w:proofErr w:type="spellEnd"/>
            <w:r>
              <w:rPr>
                <w:i/>
              </w:rPr>
              <w:t>)</w:t>
            </w:r>
          </w:p>
          <w:p w14:paraId="47910E33" w14:textId="6D47AB9A" w:rsidR="007A1870" w:rsidRPr="007A1870" w:rsidRDefault="007A1870" w:rsidP="00ED4D42">
            <w:pPr>
              <w:rPr>
                <w:i/>
                <w:sz w:val="20"/>
              </w:rPr>
            </w:pPr>
          </w:p>
        </w:tc>
        <w:tc>
          <w:tcPr>
            <w:tcW w:w="2183" w:type="dxa"/>
            <w:shd w:val="clear" w:color="auto" w:fill="E2EFD9" w:themeFill="accent6" w:themeFillTint="33"/>
          </w:tcPr>
          <w:p w14:paraId="51943989" w14:textId="77777777" w:rsidR="005C5A3E" w:rsidRDefault="005C5A3E" w:rsidP="009550E2">
            <w:r>
              <w:t xml:space="preserve">Heroes and </w:t>
            </w:r>
            <w:proofErr w:type="spellStart"/>
            <w:r>
              <w:t>Villians</w:t>
            </w:r>
            <w:proofErr w:type="spellEnd"/>
          </w:p>
          <w:p w14:paraId="7064AAB5" w14:textId="77777777" w:rsidR="005C5A3E" w:rsidRDefault="005C5A3E" w:rsidP="009550E2"/>
          <w:p w14:paraId="58326625" w14:textId="3E702C6A" w:rsidR="00117E0D" w:rsidRPr="005C5A3E" w:rsidRDefault="00ED4D42" w:rsidP="009550E2">
            <w:r w:rsidRPr="005C5A3E">
              <w:rPr>
                <w:i/>
              </w:rPr>
              <w:t>Light and Shadows Year 3 (</w:t>
            </w:r>
            <w:proofErr w:type="spellStart"/>
            <w:r w:rsidRPr="005C5A3E">
              <w:rPr>
                <w:i/>
              </w:rPr>
              <w:t>Sci</w:t>
            </w:r>
            <w:proofErr w:type="spellEnd"/>
            <w:r w:rsidRPr="005C5A3E">
              <w:rPr>
                <w:i/>
              </w:rPr>
              <w:t>)</w:t>
            </w:r>
          </w:p>
          <w:p w14:paraId="5A6934DB" w14:textId="60F5D78A" w:rsidR="005C5A3E" w:rsidRPr="005C5A3E" w:rsidRDefault="005C5A3E" w:rsidP="009550E2">
            <w:pPr>
              <w:rPr>
                <w:i/>
              </w:rPr>
            </w:pPr>
            <w:r>
              <w:rPr>
                <w:i/>
              </w:rPr>
              <w:t>Are all mushrooms deadly? (</w:t>
            </w:r>
            <w:proofErr w:type="spellStart"/>
            <w:r>
              <w:rPr>
                <w:i/>
              </w:rPr>
              <w:t>Sci</w:t>
            </w:r>
            <w:proofErr w:type="spellEnd"/>
            <w:r>
              <w:rPr>
                <w:i/>
              </w:rPr>
              <w:t>)</w:t>
            </w:r>
          </w:p>
          <w:p w14:paraId="3C1CFD5A" w14:textId="77777777" w:rsidR="00ED4D42" w:rsidRPr="005C5A3E" w:rsidRDefault="00ED4D42" w:rsidP="009550E2">
            <w:pPr>
              <w:rPr>
                <w:i/>
              </w:rPr>
            </w:pPr>
          </w:p>
          <w:p w14:paraId="22DA92A5" w14:textId="20857D19" w:rsidR="00ED4D42" w:rsidRPr="00ED4D42" w:rsidRDefault="00ED4D42" w:rsidP="009550E2"/>
        </w:tc>
        <w:tc>
          <w:tcPr>
            <w:tcW w:w="2180" w:type="dxa"/>
            <w:shd w:val="clear" w:color="auto" w:fill="FFF2CC" w:themeFill="accent4" w:themeFillTint="33"/>
          </w:tcPr>
          <w:p w14:paraId="02A8B398" w14:textId="77777777" w:rsidR="00ED4D42" w:rsidRDefault="00ED4D42" w:rsidP="00ED4D42">
            <w:r>
              <w:t>Beachcombers (Science) (Y2)</w:t>
            </w:r>
          </w:p>
          <w:p w14:paraId="1CFE89DD" w14:textId="77777777" w:rsidR="00ED4D42" w:rsidRDefault="00ED4D42" w:rsidP="00ED4D42"/>
          <w:p w14:paraId="36388ECC" w14:textId="6BFBAD3D" w:rsidR="002606DE" w:rsidRDefault="00ED4D42" w:rsidP="00ED4D42">
            <w:r>
              <w:rPr>
                <w:i/>
              </w:rPr>
              <w:t>How many arms does an octopus have? (</w:t>
            </w:r>
            <w:proofErr w:type="spellStart"/>
            <w:r>
              <w:rPr>
                <w:i/>
              </w:rPr>
              <w:t>Sci</w:t>
            </w:r>
            <w:proofErr w:type="spellEnd"/>
            <w:r>
              <w:rPr>
                <w:i/>
              </w:rPr>
              <w:t>)</w:t>
            </w:r>
          </w:p>
        </w:tc>
      </w:tr>
    </w:tbl>
    <w:p w14:paraId="5D447E53" w14:textId="59D13A09" w:rsidR="009347B0" w:rsidRDefault="009347B0"/>
    <w:p w14:paraId="7AD2DC72" w14:textId="77777777" w:rsidR="006A5D5A" w:rsidRDefault="006A5D5A"/>
    <w:p w14:paraId="4AAC43E9" w14:textId="27D694CA" w:rsidR="009347B0" w:rsidRDefault="009347B0">
      <w:r w:rsidRPr="00EC3B63">
        <w:rPr>
          <w:b/>
          <w:u w:val="single"/>
        </w:rPr>
        <w:t>3 year rolling programme for – Y4/Y5/Y6</w:t>
      </w:r>
      <w:r w:rsidR="00EC3B63" w:rsidRPr="00EC3B63">
        <w:rPr>
          <w:b/>
          <w:u w:val="single"/>
        </w:rPr>
        <w:t xml:space="preserve"> -</w:t>
      </w:r>
      <w:r w:rsidR="00EC3B63">
        <w:t xml:space="preserve"> </w:t>
      </w:r>
      <w:r w:rsidR="00EC3B63" w:rsidRPr="00117E0D">
        <w:rPr>
          <w:b/>
          <w:i/>
          <w:u w:val="single"/>
        </w:rPr>
        <w:t>(Companion Projects in itali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8"/>
        <w:gridCol w:w="2198"/>
        <w:gridCol w:w="2198"/>
        <w:gridCol w:w="2198"/>
        <w:gridCol w:w="2198"/>
        <w:gridCol w:w="2199"/>
        <w:gridCol w:w="2199"/>
      </w:tblGrid>
      <w:tr w:rsidR="009347B0" w14:paraId="52FC5405" w14:textId="77777777" w:rsidTr="006036C3">
        <w:tc>
          <w:tcPr>
            <w:tcW w:w="2198" w:type="dxa"/>
          </w:tcPr>
          <w:p w14:paraId="72D771E6" w14:textId="77777777" w:rsidR="009347B0" w:rsidRDefault="009347B0" w:rsidP="009347B0"/>
        </w:tc>
        <w:tc>
          <w:tcPr>
            <w:tcW w:w="2198" w:type="dxa"/>
          </w:tcPr>
          <w:p w14:paraId="4E3988A7" w14:textId="185CAA24" w:rsidR="009347B0" w:rsidRDefault="009347B0" w:rsidP="009347B0">
            <w:r>
              <w:t>Autumn 1</w:t>
            </w:r>
          </w:p>
        </w:tc>
        <w:tc>
          <w:tcPr>
            <w:tcW w:w="2198" w:type="dxa"/>
          </w:tcPr>
          <w:p w14:paraId="103C5180" w14:textId="35F7E3D9" w:rsidR="009347B0" w:rsidRDefault="009347B0" w:rsidP="009347B0">
            <w:r>
              <w:t>Autumn 2</w:t>
            </w:r>
          </w:p>
        </w:tc>
        <w:tc>
          <w:tcPr>
            <w:tcW w:w="2198" w:type="dxa"/>
          </w:tcPr>
          <w:p w14:paraId="750F6560" w14:textId="01ECBB3A" w:rsidR="009347B0" w:rsidRDefault="009347B0" w:rsidP="009347B0">
            <w:r>
              <w:t xml:space="preserve">Spring 1 </w:t>
            </w:r>
          </w:p>
        </w:tc>
        <w:tc>
          <w:tcPr>
            <w:tcW w:w="2198" w:type="dxa"/>
          </w:tcPr>
          <w:p w14:paraId="6AB117D2" w14:textId="71D746CE" w:rsidR="009347B0" w:rsidRDefault="009347B0" w:rsidP="009347B0">
            <w:r>
              <w:t xml:space="preserve">Spring 2 </w:t>
            </w:r>
          </w:p>
        </w:tc>
        <w:tc>
          <w:tcPr>
            <w:tcW w:w="2199" w:type="dxa"/>
          </w:tcPr>
          <w:p w14:paraId="26EBCE8C" w14:textId="6AC44984" w:rsidR="009347B0" w:rsidRDefault="009347B0" w:rsidP="009347B0">
            <w:r>
              <w:t>Summer 1</w:t>
            </w:r>
          </w:p>
        </w:tc>
        <w:tc>
          <w:tcPr>
            <w:tcW w:w="2199" w:type="dxa"/>
          </w:tcPr>
          <w:p w14:paraId="3F5FA2FB" w14:textId="07454777" w:rsidR="009347B0" w:rsidRDefault="009347B0" w:rsidP="009347B0">
            <w:r>
              <w:t>Summer 2</w:t>
            </w:r>
          </w:p>
        </w:tc>
      </w:tr>
      <w:tr w:rsidR="009347B0" w14:paraId="36B0B11D" w14:textId="77777777" w:rsidTr="00552E30">
        <w:tc>
          <w:tcPr>
            <w:tcW w:w="2198" w:type="dxa"/>
          </w:tcPr>
          <w:p w14:paraId="48693DA5" w14:textId="77777777" w:rsidR="009347B0" w:rsidRDefault="009347B0" w:rsidP="009347B0">
            <w:pPr>
              <w:rPr>
                <w:b/>
              </w:rPr>
            </w:pPr>
            <w:r w:rsidRPr="00E45413">
              <w:rPr>
                <w:b/>
              </w:rPr>
              <w:t>Cycle A</w:t>
            </w:r>
          </w:p>
          <w:p w14:paraId="1B6F94C7" w14:textId="77777777" w:rsidR="00E45413" w:rsidRDefault="00E45413" w:rsidP="009347B0">
            <w:pPr>
              <w:rPr>
                <w:b/>
              </w:rPr>
            </w:pPr>
          </w:p>
          <w:p w14:paraId="35301FAE" w14:textId="637341ED" w:rsidR="00E45413" w:rsidRPr="00E45413" w:rsidRDefault="00E45413" w:rsidP="009347B0">
            <w:r>
              <w:t>Year 4/5</w:t>
            </w:r>
          </w:p>
        </w:tc>
        <w:tc>
          <w:tcPr>
            <w:tcW w:w="2198" w:type="dxa"/>
            <w:shd w:val="clear" w:color="auto" w:fill="F4A2A4"/>
          </w:tcPr>
          <w:p w14:paraId="23254F81" w14:textId="09CE5EA8" w:rsidR="00D01774" w:rsidRDefault="00D01774" w:rsidP="00D01774">
            <w:r>
              <w:t xml:space="preserve">Misty Mountain winding river </w:t>
            </w:r>
            <w:r w:rsidR="00517A84">
              <w:t>(</w:t>
            </w:r>
            <w:proofErr w:type="spellStart"/>
            <w:r w:rsidR="00517A84">
              <w:t>Geog</w:t>
            </w:r>
            <w:proofErr w:type="spellEnd"/>
            <w:r w:rsidR="00517A84">
              <w:t xml:space="preserve">) </w:t>
            </w:r>
            <w:r>
              <w:t>(KRP) (Y4)</w:t>
            </w:r>
          </w:p>
          <w:p w14:paraId="6967D004" w14:textId="77777777" w:rsidR="00D01774" w:rsidRDefault="00D01774" w:rsidP="00D01774"/>
          <w:p w14:paraId="123C2437" w14:textId="4C74DC04" w:rsidR="009347B0" w:rsidRPr="00555341" w:rsidRDefault="00555341" w:rsidP="00D01774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Vista (A/D)</w:t>
            </w:r>
          </w:p>
        </w:tc>
        <w:tc>
          <w:tcPr>
            <w:tcW w:w="2198" w:type="dxa"/>
            <w:shd w:val="clear" w:color="auto" w:fill="F4A2A4"/>
          </w:tcPr>
          <w:p w14:paraId="04D330CC" w14:textId="4D11F785" w:rsidR="009347B0" w:rsidRDefault="00FC18C6" w:rsidP="00F22CCB">
            <w:r>
              <w:t>Burps, Bottoms, Bile (</w:t>
            </w:r>
            <w:proofErr w:type="spellStart"/>
            <w:r>
              <w:t>Sci</w:t>
            </w:r>
            <w:proofErr w:type="spellEnd"/>
            <w:r>
              <w:t>)</w:t>
            </w:r>
            <w:r w:rsidR="00517A84">
              <w:t xml:space="preserve"> </w:t>
            </w:r>
            <w:r>
              <w:t>(Y4)</w:t>
            </w:r>
          </w:p>
          <w:p w14:paraId="6BAD3DE7" w14:textId="77777777" w:rsidR="00AD0C34" w:rsidRDefault="00AD0C34" w:rsidP="00F22CCB"/>
          <w:p w14:paraId="284608D4" w14:textId="3728DBB4" w:rsidR="00AD0C34" w:rsidRPr="00AD0C34" w:rsidRDefault="00517A84" w:rsidP="00F22CCB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How do smells get up your nose? </w:t>
            </w:r>
          </w:p>
        </w:tc>
        <w:tc>
          <w:tcPr>
            <w:tcW w:w="2198" w:type="dxa"/>
            <w:shd w:val="clear" w:color="auto" w:fill="F4A2A4"/>
          </w:tcPr>
          <w:p w14:paraId="17E0D579" w14:textId="77777777" w:rsidR="00552E30" w:rsidRDefault="00552E30" w:rsidP="00552E30">
            <w:r>
              <w:t>Traders and Raiders (</w:t>
            </w:r>
            <w:proofErr w:type="spellStart"/>
            <w:r>
              <w:t>Hist</w:t>
            </w:r>
            <w:proofErr w:type="spellEnd"/>
            <w:r>
              <w:t>) (Y4)</w:t>
            </w:r>
          </w:p>
          <w:p w14:paraId="276A3469" w14:textId="77777777" w:rsidR="00552E30" w:rsidRDefault="00552E30" w:rsidP="00552E30"/>
          <w:p w14:paraId="21CD855C" w14:textId="3069757D" w:rsidR="00517A84" w:rsidRPr="00517A84" w:rsidRDefault="00552E30" w:rsidP="00552E30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How do Vikings dye their clothes?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1B2D201E" w14:textId="1609FAA2" w:rsidR="00552E30" w:rsidRDefault="00552E30" w:rsidP="00552E30">
            <w:r>
              <w:t>Pharaohs (</w:t>
            </w:r>
            <w:proofErr w:type="spellStart"/>
            <w:r>
              <w:t>Hist</w:t>
            </w:r>
            <w:proofErr w:type="spellEnd"/>
            <w:r>
              <w:t>) (Y5)</w:t>
            </w:r>
          </w:p>
          <w:p w14:paraId="2D35DAFE" w14:textId="77777777" w:rsidR="00552E30" w:rsidRDefault="00552E30" w:rsidP="00552E30"/>
          <w:p w14:paraId="2F67094B" w14:textId="061F0FAE" w:rsidR="00517A84" w:rsidRPr="00517A84" w:rsidRDefault="00552E30" w:rsidP="00552E30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Why does milk go off?</w:t>
            </w:r>
          </w:p>
          <w:p w14:paraId="1A130687" w14:textId="77777777" w:rsidR="00D01774" w:rsidRDefault="00D01774" w:rsidP="00D01774"/>
          <w:p w14:paraId="6481D3D1" w14:textId="6B311CB5" w:rsidR="009347B0" w:rsidRDefault="009347B0" w:rsidP="00D01774"/>
        </w:tc>
        <w:tc>
          <w:tcPr>
            <w:tcW w:w="2199" w:type="dxa"/>
            <w:shd w:val="clear" w:color="auto" w:fill="EDEDED" w:themeFill="accent3" w:themeFillTint="33"/>
          </w:tcPr>
          <w:p w14:paraId="4BBE6E67" w14:textId="77777777" w:rsidR="009347B0" w:rsidRDefault="00FC18C6" w:rsidP="00E82B41">
            <w:r>
              <w:t>Sow, Grow</w:t>
            </w:r>
            <w:r w:rsidR="00E15924">
              <w:t xml:space="preserve"> and Farm (</w:t>
            </w:r>
            <w:proofErr w:type="spellStart"/>
            <w:r w:rsidR="00E15924">
              <w:t>Geog</w:t>
            </w:r>
            <w:proofErr w:type="spellEnd"/>
            <w:r w:rsidR="00E15924">
              <w:t>)</w:t>
            </w:r>
            <w:r w:rsidR="00517A84">
              <w:t xml:space="preserve"> (KRP)</w:t>
            </w:r>
            <w:r w:rsidR="00E15924">
              <w:t xml:space="preserve"> (Y5)</w:t>
            </w:r>
          </w:p>
          <w:p w14:paraId="4860BEFC" w14:textId="77777777" w:rsidR="00517A84" w:rsidRDefault="00517A84" w:rsidP="00E82B41"/>
          <w:p w14:paraId="63A7D802" w14:textId="0F193414" w:rsidR="00517A84" w:rsidRPr="00517A84" w:rsidRDefault="00517A84" w:rsidP="00E82B41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Eat the seasons (DT)</w:t>
            </w:r>
          </w:p>
        </w:tc>
        <w:tc>
          <w:tcPr>
            <w:tcW w:w="2199" w:type="dxa"/>
            <w:shd w:val="clear" w:color="auto" w:fill="EDEDED" w:themeFill="accent3" w:themeFillTint="33"/>
          </w:tcPr>
          <w:p w14:paraId="42D6089E" w14:textId="77777777" w:rsidR="009347B0" w:rsidRDefault="00E15924" w:rsidP="009347B0">
            <w:r>
              <w:t>Alchemy Island (Music) (Y5)</w:t>
            </w:r>
          </w:p>
          <w:p w14:paraId="573161A9" w14:textId="77777777" w:rsidR="00517A84" w:rsidRDefault="00517A84" w:rsidP="009347B0"/>
          <w:p w14:paraId="3916B1D3" w14:textId="7557B4A0" w:rsidR="00517A84" w:rsidRPr="00517A84" w:rsidRDefault="00517A84" w:rsidP="009347B0">
            <w:pPr>
              <w:rPr>
                <w:i/>
              </w:rPr>
            </w:pPr>
            <w:r w:rsidRPr="00517A84">
              <w:rPr>
                <w:i/>
                <w:sz w:val="20"/>
              </w:rPr>
              <w:t>Can you clean dirty water?</w:t>
            </w:r>
          </w:p>
        </w:tc>
      </w:tr>
      <w:tr w:rsidR="00E45413" w14:paraId="64B55486" w14:textId="77777777" w:rsidTr="008A46A5">
        <w:tc>
          <w:tcPr>
            <w:tcW w:w="2198" w:type="dxa"/>
          </w:tcPr>
          <w:p w14:paraId="2E786090" w14:textId="70014383" w:rsidR="00E45413" w:rsidRDefault="00D01774" w:rsidP="009347B0">
            <w:r>
              <w:t>Year 5/6</w:t>
            </w:r>
          </w:p>
        </w:tc>
        <w:tc>
          <w:tcPr>
            <w:tcW w:w="2198" w:type="dxa"/>
            <w:shd w:val="clear" w:color="auto" w:fill="CCCCFF"/>
          </w:tcPr>
          <w:p w14:paraId="1A8C4F9B" w14:textId="524B2E11" w:rsidR="00E45413" w:rsidRDefault="00D01774" w:rsidP="00F22CCB">
            <w:r>
              <w:t>Darwin’s Delights</w:t>
            </w:r>
            <w:r w:rsidR="00517A84">
              <w:t>(</w:t>
            </w:r>
            <w:proofErr w:type="spellStart"/>
            <w:r w:rsidR="00517A84">
              <w:t>Sci</w:t>
            </w:r>
            <w:proofErr w:type="spellEnd"/>
            <w:r w:rsidR="00517A84">
              <w:t>)</w:t>
            </w:r>
            <w:r>
              <w:t xml:space="preserve"> (Y6)</w:t>
            </w:r>
          </w:p>
          <w:p w14:paraId="2C47AC2B" w14:textId="77777777" w:rsidR="00E15924" w:rsidRDefault="00E15924" w:rsidP="00F22CCB"/>
          <w:p w14:paraId="5B1D46BB" w14:textId="20154627" w:rsidR="00E15924" w:rsidRPr="00E15924" w:rsidRDefault="00E15924" w:rsidP="00F22CCB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Where do wild plants grow? (</w:t>
            </w:r>
            <w:proofErr w:type="spellStart"/>
            <w:r>
              <w:rPr>
                <w:i/>
                <w:sz w:val="20"/>
              </w:rPr>
              <w:t>Sci</w:t>
            </w:r>
            <w:proofErr w:type="spellEnd"/>
            <w:r>
              <w:rPr>
                <w:i/>
                <w:sz w:val="20"/>
              </w:rPr>
              <w:t>)</w:t>
            </w:r>
          </w:p>
        </w:tc>
        <w:tc>
          <w:tcPr>
            <w:tcW w:w="2198" w:type="dxa"/>
            <w:shd w:val="clear" w:color="auto" w:fill="F2F2F2" w:themeFill="background1" w:themeFillShade="F2"/>
          </w:tcPr>
          <w:p w14:paraId="2B3C8F9F" w14:textId="77777777" w:rsidR="00552E30" w:rsidRDefault="00552E30" w:rsidP="00552E30">
            <w:r>
              <w:t>Alchemy Island (Music) (Y5)</w:t>
            </w:r>
          </w:p>
          <w:p w14:paraId="4D5E9151" w14:textId="77777777" w:rsidR="00552E30" w:rsidRDefault="00552E30" w:rsidP="00552E30"/>
          <w:p w14:paraId="0D2F6CA6" w14:textId="3FF9A000" w:rsidR="00517A84" w:rsidRDefault="00552E30" w:rsidP="00552E30">
            <w:r w:rsidRPr="00517A84">
              <w:rPr>
                <w:i/>
                <w:sz w:val="20"/>
              </w:rPr>
              <w:t>Can you clean dirty water?</w:t>
            </w:r>
          </w:p>
        </w:tc>
        <w:tc>
          <w:tcPr>
            <w:tcW w:w="2198" w:type="dxa"/>
            <w:shd w:val="clear" w:color="auto" w:fill="CCB0EE"/>
          </w:tcPr>
          <w:p w14:paraId="3D85AB4C" w14:textId="77777777" w:rsidR="008A46A5" w:rsidRDefault="008A46A5" w:rsidP="008A46A5">
            <w:r>
              <w:t>Frozen Kingdoms (</w:t>
            </w:r>
            <w:proofErr w:type="spellStart"/>
            <w:r>
              <w:t>Geog</w:t>
            </w:r>
            <w:proofErr w:type="spellEnd"/>
            <w:r>
              <w:t>) (Y6)</w:t>
            </w:r>
          </w:p>
          <w:p w14:paraId="4C09472B" w14:textId="77777777" w:rsidR="008A46A5" w:rsidRDefault="008A46A5" w:rsidP="008A46A5"/>
          <w:p w14:paraId="1AFC1E2E" w14:textId="77777777" w:rsidR="008A46A5" w:rsidRPr="006F7070" w:rsidRDefault="008A46A5" w:rsidP="008A46A5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Inuit (A/D)</w:t>
            </w:r>
          </w:p>
          <w:p w14:paraId="6F67C151" w14:textId="2B618E53" w:rsidR="00517A84" w:rsidRDefault="00517A84" w:rsidP="00552E30"/>
        </w:tc>
        <w:tc>
          <w:tcPr>
            <w:tcW w:w="2198" w:type="dxa"/>
            <w:shd w:val="clear" w:color="auto" w:fill="F2F2F2" w:themeFill="background1" w:themeFillShade="F2"/>
          </w:tcPr>
          <w:p w14:paraId="589DDBA5" w14:textId="53090C5E" w:rsidR="008A46A5" w:rsidRDefault="008A46A5" w:rsidP="008A46A5">
            <w:r>
              <w:t>Pharaohs (</w:t>
            </w:r>
            <w:proofErr w:type="spellStart"/>
            <w:r>
              <w:t>Hist</w:t>
            </w:r>
            <w:proofErr w:type="spellEnd"/>
            <w:r>
              <w:t>) (Y5)</w:t>
            </w:r>
          </w:p>
          <w:p w14:paraId="3B002C72" w14:textId="77777777" w:rsidR="008A46A5" w:rsidRDefault="008A46A5" w:rsidP="008A46A5"/>
          <w:p w14:paraId="7A703649" w14:textId="10B5F3A6" w:rsidR="006F7070" w:rsidRPr="006F7070" w:rsidRDefault="008A46A5" w:rsidP="008A46A5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Why does milk go off?</w:t>
            </w:r>
          </w:p>
        </w:tc>
        <w:tc>
          <w:tcPr>
            <w:tcW w:w="2199" w:type="dxa"/>
            <w:shd w:val="clear" w:color="auto" w:fill="CCCCFF"/>
          </w:tcPr>
          <w:p w14:paraId="1D2C4865" w14:textId="77777777" w:rsidR="008A46A5" w:rsidRDefault="008A46A5" w:rsidP="008A46A5">
            <w:r>
              <w:t>Revolution (</w:t>
            </w:r>
            <w:proofErr w:type="spellStart"/>
            <w:r>
              <w:t>Hist</w:t>
            </w:r>
            <w:proofErr w:type="spellEnd"/>
            <w:r>
              <w:t>) (Y6)</w:t>
            </w:r>
          </w:p>
          <w:p w14:paraId="46E200CA" w14:textId="77777777" w:rsidR="008A46A5" w:rsidRDefault="008A46A5" w:rsidP="008A46A5"/>
          <w:p w14:paraId="3DDF8415" w14:textId="674524C4" w:rsidR="00E45413" w:rsidRDefault="008A46A5" w:rsidP="008A46A5">
            <w:r>
              <w:rPr>
                <w:i/>
                <w:sz w:val="20"/>
              </w:rPr>
              <w:t>Can a fruit light a bulb?</w:t>
            </w:r>
          </w:p>
        </w:tc>
        <w:tc>
          <w:tcPr>
            <w:tcW w:w="2199" w:type="dxa"/>
            <w:shd w:val="clear" w:color="auto" w:fill="EDEDED" w:themeFill="accent3" w:themeFillTint="33"/>
          </w:tcPr>
          <w:p w14:paraId="28BCBB9A" w14:textId="77777777" w:rsidR="00552E30" w:rsidRDefault="00552E30" w:rsidP="00552E30">
            <w:r>
              <w:t>Sow, Grow and Farm (</w:t>
            </w:r>
            <w:proofErr w:type="spellStart"/>
            <w:r>
              <w:t>Geog</w:t>
            </w:r>
            <w:proofErr w:type="spellEnd"/>
            <w:r>
              <w:t>) (KRP) (Y5)</w:t>
            </w:r>
          </w:p>
          <w:p w14:paraId="6B75C5C7" w14:textId="77777777" w:rsidR="00552E30" w:rsidRDefault="00552E30" w:rsidP="00552E30"/>
          <w:p w14:paraId="42DAF351" w14:textId="20316466" w:rsidR="00517A84" w:rsidRPr="00517A84" w:rsidRDefault="00552E30" w:rsidP="00552E30">
            <w:pPr>
              <w:rPr>
                <w:i/>
              </w:rPr>
            </w:pPr>
            <w:r>
              <w:rPr>
                <w:i/>
                <w:sz w:val="20"/>
              </w:rPr>
              <w:t>Eat the seasons (DT</w:t>
            </w:r>
          </w:p>
        </w:tc>
      </w:tr>
      <w:tr w:rsidR="009347B0" w14:paraId="01F31FA9" w14:textId="77777777" w:rsidTr="00A66823">
        <w:tc>
          <w:tcPr>
            <w:tcW w:w="2198" w:type="dxa"/>
          </w:tcPr>
          <w:p w14:paraId="57C61B6F" w14:textId="77777777" w:rsidR="009347B0" w:rsidRDefault="009347B0" w:rsidP="009347B0">
            <w:pPr>
              <w:rPr>
                <w:b/>
              </w:rPr>
            </w:pPr>
            <w:r w:rsidRPr="00E45413">
              <w:rPr>
                <w:b/>
              </w:rPr>
              <w:t>Cycle B</w:t>
            </w:r>
          </w:p>
          <w:p w14:paraId="2601C390" w14:textId="77777777" w:rsidR="00E45413" w:rsidRDefault="00E45413" w:rsidP="009347B0">
            <w:pPr>
              <w:rPr>
                <w:b/>
              </w:rPr>
            </w:pPr>
          </w:p>
          <w:p w14:paraId="3387679F" w14:textId="64FB0DF9" w:rsidR="00E45413" w:rsidRPr="00E45413" w:rsidRDefault="00D01774" w:rsidP="009347B0">
            <w:r>
              <w:t>Year 4/5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09818EC3" w14:textId="77777777" w:rsidR="00A66823" w:rsidRDefault="00A66823" w:rsidP="00A66823">
            <w:r>
              <w:t>Stargazers (</w:t>
            </w:r>
            <w:proofErr w:type="spellStart"/>
            <w:r>
              <w:t>Sci</w:t>
            </w:r>
            <w:proofErr w:type="spellEnd"/>
            <w:r>
              <w:t>) (Y5)</w:t>
            </w:r>
          </w:p>
          <w:p w14:paraId="4A4E9319" w14:textId="77777777" w:rsidR="00A66823" w:rsidRDefault="00A66823" w:rsidP="00A66823"/>
          <w:p w14:paraId="6C9F208A" w14:textId="436E1221" w:rsidR="00517A84" w:rsidRPr="00517A84" w:rsidRDefault="00A66823" w:rsidP="00A66823">
            <w:pPr>
              <w:rPr>
                <w:i/>
              </w:rPr>
            </w:pPr>
            <w:r w:rsidRPr="00517A84">
              <w:rPr>
                <w:i/>
                <w:sz w:val="20"/>
              </w:rPr>
              <w:t>Can we track the sun?</w:t>
            </w:r>
          </w:p>
        </w:tc>
        <w:tc>
          <w:tcPr>
            <w:tcW w:w="2198" w:type="dxa"/>
            <w:shd w:val="clear" w:color="auto" w:fill="F4A2A4"/>
          </w:tcPr>
          <w:p w14:paraId="0E20022E" w14:textId="77777777" w:rsidR="00A66823" w:rsidRDefault="00A66823" w:rsidP="00A66823">
            <w:r>
              <w:t>Road Trip USA (</w:t>
            </w:r>
            <w:proofErr w:type="spellStart"/>
            <w:r>
              <w:t>Geog</w:t>
            </w:r>
            <w:proofErr w:type="spellEnd"/>
            <w:r>
              <w:t>) (Y4)</w:t>
            </w:r>
          </w:p>
          <w:p w14:paraId="7D004645" w14:textId="77777777" w:rsidR="00A66823" w:rsidRDefault="00A66823" w:rsidP="00A66823"/>
          <w:p w14:paraId="2FB04FE9" w14:textId="0E94C1AD" w:rsidR="00FC18C6" w:rsidRDefault="00A66823" w:rsidP="00A66823">
            <w:r w:rsidRPr="00517A84">
              <w:rPr>
                <w:i/>
                <w:sz w:val="20"/>
              </w:rPr>
              <w:t>How do plugs work?</w:t>
            </w:r>
          </w:p>
        </w:tc>
        <w:tc>
          <w:tcPr>
            <w:tcW w:w="2198" w:type="dxa"/>
            <w:shd w:val="clear" w:color="auto" w:fill="F4A2A4"/>
          </w:tcPr>
          <w:p w14:paraId="751131E4" w14:textId="2B1451DF" w:rsidR="00A66823" w:rsidRDefault="00A66823" w:rsidP="00A66823">
            <w:r>
              <w:t>Playlist (Music) (Y4)</w:t>
            </w:r>
          </w:p>
          <w:p w14:paraId="2FB3F615" w14:textId="77777777" w:rsidR="00A66823" w:rsidRDefault="00A66823" w:rsidP="00A66823"/>
          <w:p w14:paraId="19F66833" w14:textId="25F46004" w:rsidR="009347B0" w:rsidRDefault="00A66823" w:rsidP="00A66823">
            <w:r w:rsidRPr="00517A84">
              <w:rPr>
                <w:i/>
                <w:sz w:val="20"/>
              </w:rPr>
              <w:t>How far can sound travel?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1E161B20" w14:textId="3B1378E1" w:rsidR="00A66823" w:rsidRDefault="00A66823" w:rsidP="00A66823">
            <w:r>
              <w:t>Off with her head (</w:t>
            </w:r>
            <w:proofErr w:type="spellStart"/>
            <w:r>
              <w:t>Hist</w:t>
            </w:r>
            <w:proofErr w:type="spellEnd"/>
            <w:r>
              <w:t>) (Y5)</w:t>
            </w:r>
          </w:p>
          <w:p w14:paraId="511B5777" w14:textId="77777777" w:rsidR="00A66823" w:rsidRDefault="00A66823" w:rsidP="00A66823">
            <w:pPr>
              <w:rPr>
                <w:color w:val="538135" w:themeColor="accent6" w:themeShade="BF"/>
              </w:rPr>
            </w:pPr>
          </w:p>
          <w:p w14:paraId="20F75CF4" w14:textId="77777777" w:rsidR="00A66823" w:rsidRPr="00517A84" w:rsidRDefault="00A66823" w:rsidP="00A66823">
            <w:pPr>
              <w:rPr>
                <w:i/>
                <w:sz w:val="20"/>
              </w:rPr>
            </w:pPr>
            <w:r w:rsidRPr="00517A84">
              <w:rPr>
                <w:i/>
                <w:sz w:val="20"/>
              </w:rPr>
              <w:t>Why does a compass always point north?</w:t>
            </w:r>
          </w:p>
          <w:p w14:paraId="1D083C1B" w14:textId="6A5DE676" w:rsidR="00517A84" w:rsidRPr="00517A84" w:rsidRDefault="00517A84" w:rsidP="00552E30">
            <w:pPr>
              <w:rPr>
                <w:i/>
              </w:rPr>
            </w:pPr>
          </w:p>
        </w:tc>
        <w:tc>
          <w:tcPr>
            <w:tcW w:w="2199" w:type="dxa"/>
            <w:shd w:val="clear" w:color="auto" w:fill="F4A2A4"/>
          </w:tcPr>
          <w:p w14:paraId="77215756" w14:textId="66F96AC2" w:rsidR="00A66823" w:rsidRDefault="00A66823" w:rsidP="00A66823">
            <w:r>
              <w:t>Blue Abyss (</w:t>
            </w:r>
            <w:proofErr w:type="spellStart"/>
            <w:r>
              <w:t>Sci</w:t>
            </w:r>
            <w:proofErr w:type="spellEnd"/>
            <w:r>
              <w:t>) (Y4)</w:t>
            </w:r>
          </w:p>
          <w:p w14:paraId="55208620" w14:textId="77777777" w:rsidR="00A66823" w:rsidRDefault="00A66823" w:rsidP="00A66823"/>
          <w:p w14:paraId="5FF68789" w14:textId="5BC64FDE" w:rsidR="00517A84" w:rsidRDefault="00A66823" w:rsidP="00A66823">
            <w:r w:rsidRPr="00517A84">
              <w:rPr>
                <w:i/>
                <w:sz w:val="20"/>
              </w:rPr>
              <w:t>Are all sea creatures the same?</w:t>
            </w:r>
          </w:p>
        </w:tc>
        <w:tc>
          <w:tcPr>
            <w:tcW w:w="2199" w:type="dxa"/>
            <w:shd w:val="clear" w:color="auto" w:fill="EDEDED" w:themeFill="accent3" w:themeFillTint="33"/>
          </w:tcPr>
          <w:p w14:paraId="74EF61F9" w14:textId="77777777" w:rsidR="009347B0" w:rsidRDefault="00FC18C6" w:rsidP="00F22CCB">
            <w:r>
              <w:t>Allotment (</w:t>
            </w:r>
            <w:proofErr w:type="spellStart"/>
            <w:r>
              <w:t>Geog</w:t>
            </w:r>
            <w:proofErr w:type="spellEnd"/>
            <w:r>
              <w:t>) (Y5)</w:t>
            </w:r>
          </w:p>
          <w:p w14:paraId="5A28C8D1" w14:textId="77777777" w:rsidR="00517A84" w:rsidRDefault="00517A84" w:rsidP="00F22CCB"/>
          <w:p w14:paraId="0FBA87A9" w14:textId="78E93929" w:rsidR="00517A84" w:rsidRPr="00517A84" w:rsidRDefault="00517A84" w:rsidP="00F22CCB">
            <w:pPr>
              <w:rPr>
                <w:i/>
              </w:rPr>
            </w:pPr>
            <w:r w:rsidRPr="00517A84">
              <w:rPr>
                <w:i/>
                <w:sz w:val="20"/>
              </w:rPr>
              <w:t>Do dock leaves cure a sting?</w:t>
            </w:r>
          </w:p>
        </w:tc>
      </w:tr>
      <w:tr w:rsidR="00E45413" w14:paraId="7244BC86" w14:textId="77777777" w:rsidTr="00A66823">
        <w:tc>
          <w:tcPr>
            <w:tcW w:w="2198" w:type="dxa"/>
          </w:tcPr>
          <w:p w14:paraId="5AA7B4B0" w14:textId="0FE9C3BE" w:rsidR="00E45413" w:rsidRDefault="00D01774" w:rsidP="009347B0">
            <w:r>
              <w:t>Year 5/6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7AF0F975" w14:textId="77777777" w:rsidR="00A66823" w:rsidRDefault="00A66823" w:rsidP="00A66823">
            <w:r>
              <w:t>Off with her head (</w:t>
            </w:r>
            <w:proofErr w:type="spellStart"/>
            <w:r>
              <w:t>Hist</w:t>
            </w:r>
            <w:proofErr w:type="spellEnd"/>
            <w:r>
              <w:t>) (Y5)</w:t>
            </w:r>
          </w:p>
          <w:p w14:paraId="099EEFB3" w14:textId="77777777" w:rsidR="00A66823" w:rsidRDefault="00A66823" w:rsidP="00A66823"/>
          <w:p w14:paraId="6ECB9FF2" w14:textId="315E529C" w:rsidR="00E45413" w:rsidRDefault="00A66823" w:rsidP="00A66823">
            <w:r w:rsidRPr="00517A84">
              <w:rPr>
                <w:i/>
                <w:sz w:val="20"/>
              </w:rPr>
              <w:t>Why does a compass always point north?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29BAE58A" w14:textId="77777777" w:rsidR="00A66823" w:rsidRDefault="00A66823" w:rsidP="00A66823">
            <w:r>
              <w:t>Stargazers (</w:t>
            </w:r>
            <w:proofErr w:type="spellStart"/>
            <w:r>
              <w:t>Sci</w:t>
            </w:r>
            <w:proofErr w:type="spellEnd"/>
            <w:r>
              <w:t>) (Y5)</w:t>
            </w:r>
          </w:p>
          <w:p w14:paraId="0204B621" w14:textId="77777777" w:rsidR="00A66823" w:rsidRDefault="00A66823" w:rsidP="00A66823"/>
          <w:p w14:paraId="14C40938" w14:textId="09CBBF0C" w:rsidR="00E45413" w:rsidRDefault="00A66823" w:rsidP="00A66823">
            <w:r w:rsidRPr="00517A84">
              <w:rPr>
                <w:i/>
                <w:sz w:val="20"/>
              </w:rPr>
              <w:t>Can we track the sun?</w:t>
            </w:r>
          </w:p>
        </w:tc>
        <w:tc>
          <w:tcPr>
            <w:tcW w:w="2198" w:type="dxa"/>
            <w:shd w:val="clear" w:color="auto" w:fill="CCCCFF"/>
          </w:tcPr>
          <w:p w14:paraId="18A2AF67" w14:textId="55961D5A" w:rsidR="00A66823" w:rsidRDefault="00A66823" w:rsidP="00A66823">
            <w:proofErr w:type="spellStart"/>
            <w:r>
              <w:t>Maafa</w:t>
            </w:r>
            <w:proofErr w:type="spellEnd"/>
            <w:r>
              <w:t xml:space="preserve"> (</w:t>
            </w:r>
            <w:proofErr w:type="spellStart"/>
            <w:r>
              <w:t>Hist</w:t>
            </w:r>
            <w:proofErr w:type="spellEnd"/>
            <w:r>
              <w:t>) (KRP) (Y6)</w:t>
            </w:r>
          </w:p>
          <w:p w14:paraId="342FC362" w14:textId="77777777" w:rsidR="00A66823" w:rsidRDefault="00A66823" w:rsidP="00A66823"/>
          <w:p w14:paraId="27674C96" w14:textId="77777777" w:rsidR="00A66823" w:rsidRPr="006F7070" w:rsidRDefault="00A66823" w:rsidP="00A66823">
            <w:pPr>
              <w:rPr>
                <w:i/>
                <w:sz w:val="20"/>
              </w:rPr>
            </w:pPr>
            <w:r w:rsidRPr="006F7070">
              <w:rPr>
                <w:i/>
                <w:sz w:val="20"/>
              </w:rPr>
              <w:t>Food for life (DT)</w:t>
            </w:r>
          </w:p>
          <w:p w14:paraId="40F1E2FF" w14:textId="77777777" w:rsidR="00A66823" w:rsidRDefault="00A66823" w:rsidP="00A66823"/>
          <w:p w14:paraId="3467F4C4" w14:textId="77777777" w:rsidR="00A66823" w:rsidRPr="00517A84" w:rsidRDefault="00A66823" w:rsidP="00A66823">
            <w:pPr>
              <w:rPr>
                <w:i/>
                <w:sz w:val="20"/>
              </w:rPr>
            </w:pPr>
          </w:p>
          <w:p w14:paraId="3FA25806" w14:textId="61BBCDA9" w:rsidR="006F7070" w:rsidRPr="006F7070" w:rsidRDefault="006F7070" w:rsidP="00F22CCB">
            <w:pPr>
              <w:rPr>
                <w:i/>
              </w:rPr>
            </w:pPr>
          </w:p>
        </w:tc>
        <w:tc>
          <w:tcPr>
            <w:tcW w:w="2198" w:type="dxa"/>
            <w:shd w:val="clear" w:color="auto" w:fill="CCCCFF"/>
          </w:tcPr>
          <w:p w14:paraId="52216DD2" w14:textId="77777777" w:rsidR="00A66823" w:rsidRDefault="00A66823" w:rsidP="00A66823">
            <w:r>
              <w:t>Blood Heart (</w:t>
            </w:r>
            <w:proofErr w:type="spellStart"/>
            <w:r>
              <w:t>Sci</w:t>
            </w:r>
            <w:proofErr w:type="spellEnd"/>
            <w:r>
              <w:t>) (Yr6)</w:t>
            </w:r>
          </w:p>
          <w:p w14:paraId="677EE9DA" w14:textId="77777777" w:rsidR="00A66823" w:rsidRDefault="00A66823" w:rsidP="00A66823"/>
          <w:p w14:paraId="5217BE3D" w14:textId="5A30393B" w:rsidR="00E45413" w:rsidRDefault="00A66823" w:rsidP="00A66823">
            <w:r w:rsidRPr="006F7070">
              <w:rPr>
                <w:i/>
                <w:sz w:val="20"/>
              </w:rPr>
              <w:t>How does blood flow?</w:t>
            </w:r>
            <w:r>
              <w:t xml:space="preserve"> </w:t>
            </w:r>
          </w:p>
        </w:tc>
        <w:tc>
          <w:tcPr>
            <w:tcW w:w="2199" w:type="dxa"/>
            <w:shd w:val="clear" w:color="auto" w:fill="EDEDED" w:themeFill="accent3" w:themeFillTint="33"/>
          </w:tcPr>
          <w:p w14:paraId="6C3169D4" w14:textId="77777777" w:rsidR="00E45413" w:rsidRDefault="00FC18C6" w:rsidP="009347B0">
            <w:r>
              <w:t>Allotment (</w:t>
            </w:r>
            <w:proofErr w:type="spellStart"/>
            <w:r>
              <w:t>Geog</w:t>
            </w:r>
            <w:proofErr w:type="spellEnd"/>
            <w:r>
              <w:t>) (Y5)</w:t>
            </w:r>
          </w:p>
          <w:p w14:paraId="6479D191" w14:textId="77777777" w:rsidR="00517A84" w:rsidRDefault="00517A84" w:rsidP="009347B0"/>
          <w:p w14:paraId="73E9FEC0" w14:textId="7FB896A3" w:rsidR="00517A84" w:rsidRDefault="00517A84" w:rsidP="009347B0">
            <w:r w:rsidRPr="00517A84">
              <w:rPr>
                <w:i/>
                <w:sz w:val="20"/>
              </w:rPr>
              <w:t>Do dock leaves cure a sting?</w:t>
            </w:r>
          </w:p>
        </w:tc>
        <w:tc>
          <w:tcPr>
            <w:tcW w:w="2199" w:type="dxa"/>
            <w:shd w:val="clear" w:color="auto" w:fill="CCCCFF"/>
          </w:tcPr>
          <w:p w14:paraId="7AED40C1" w14:textId="77777777" w:rsidR="00E45413" w:rsidRDefault="009D67C8" w:rsidP="00E82B41">
            <w:proofErr w:type="spellStart"/>
            <w:r>
              <w:t>Hola</w:t>
            </w:r>
            <w:proofErr w:type="spellEnd"/>
            <w:r>
              <w:t xml:space="preserve"> Mexico (Music) (y6)</w:t>
            </w:r>
          </w:p>
          <w:p w14:paraId="1FB1E7DD" w14:textId="77777777" w:rsidR="006F7070" w:rsidRDefault="006F7070" w:rsidP="00E82B41"/>
          <w:p w14:paraId="72DF0EB9" w14:textId="1ADF5174" w:rsidR="006F7070" w:rsidRPr="006F7070" w:rsidRDefault="006F7070" w:rsidP="00E82B41">
            <w:pPr>
              <w:rPr>
                <w:i/>
              </w:rPr>
            </w:pPr>
            <w:r w:rsidRPr="006F7070">
              <w:rPr>
                <w:i/>
                <w:sz w:val="20"/>
              </w:rPr>
              <w:t>How can we make red?</w:t>
            </w:r>
          </w:p>
        </w:tc>
      </w:tr>
      <w:tr w:rsidR="00435282" w14:paraId="4BEB90BF" w14:textId="77777777" w:rsidTr="006C6F8A">
        <w:tc>
          <w:tcPr>
            <w:tcW w:w="2198" w:type="dxa"/>
          </w:tcPr>
          <w:p w14:paraId="671251E3" w14:textId="1C5DEBE6" w:rsidR="00435282" w:rsidRPr="00E45413" w:rsidRDefault="00435282" w:rsidP="00435282">
            <w:pPr>
              <w:rPr>
                <w:b/>
              </w:rPr>
            </w:pPr>
            <w:r w:rsidRPr="00E45413">
              <w:rPr>
                <w:b/>
              </w:rPr>
              <w:t>Cycle C</w:t>
            </w:r>
          </w:p>
        </w:tc>
        <w:tc>
          <w:tcPr>
            <w:tcW w:w="2198" w:type="dxa"/>
            <w:shd w:val="clear" w:color="auto" w:fill="F4A2A4"/>
          </w:tcPr>
          <w:p w14:paraId="257EF02F" w14:textId="77777777" w:rsidR="006C6F8A" w:rsidRDefault="006C6F8A" w:rsidP="006C6F8A">
            <w:r>
              <w:t>Potions (</w:t>
            </w:r>
            <w:proofErr w:type="spellStart"/>
            <w:r>
              <w:t>Sci</w:t>
            </w:r>
            <w:proofErr w:type="spellEnd"/>
            <w:r>
              <w:t>) (Y4)</w:t>
            </w:r>
          </w:p>
          <w:p w14:paraId="11D10A20" w14:textId="77777777" w:rsidR="006C6F8A" w:rsidRDefault="006C6F8A" w:rsidP="006C6F8A"/>
          <w:p w14:paraId="44DC53D9" w14:textId="1B7E394E" w:rsidR="006F7070" w:rsidRPr="006F7070" w:rsidRDefault="006C6F8A" w:rsidP="006C6F8A">
            <w:pPr>
              <w:rPr>
                <w:i/>
              </w:rPr>
            </w:pPr>
            <w:r w:rsidRPr="006F7070">
              <w:rPr>
                <w:i/>
                <w:sz w:val="20"/>
              </w:rPr>
              <w:t>Are all liquids runny?</w:t>
            </w:r>
          </w:p>
        </w:tc>
        <w:tc>
          <w:tcPr>
            <w:tcW w:w="2198" w:type="dxa"/>
            <w:shd w:val="clear" w:color="auto" w:fill="F4A2A4"/>
          </w:tcPr>
          <w:p w14:paraId="43BC54E0" w14:textId="77777777" w:rsidR="00435282" w:rsidRDefault="00435282" w:rsidP="00435282">
            <w:r>
              <w:t>1066 (</w:t>
            </w:r>
            <w:proofErr w:type="spellStart"/>
            <w:r>
              <w:t>Hist</w:t>
            </w:r>
            <w:proofErr w:type="spellEnd"/>
            <w:r>
              <w:t>) (Y4)</w:t>
            </w:r>
          </w:p>
          <w:p w14:paraId="4595ED0E" w14:textId="77777777" w:rsidR="006F7070" w:rsidRDefault="006F7070" w:rsidP="00435282"/>
          <w:p w14:paraId="53898944" w14:textId="778487F6" w:rsidR="006F7070" w:rsidRPr="006F7070" w:rsidRDefault="006F7070" w:rsidP="00435282">
            <w:pPr>
              <w:rPr>
                <w:i/>
              </w:rPr>
            </w:pPr>
            <w:r w:rsidRPr="006F7070">
              <w:rPr>
                <w:i/>
                <w:sz w:val="20"/>
              </w:rPr>
              <w:t>How far can an arrow travel?</w:t>
            </w:r>
          </w:p>
        </w:tc>
        <w:tc>
          <w:tcPr>
            <w:tcW w:w="2198" w:type="dxa"/>
            <w:shd w:val="clear" w:color="auto" w:fill="F4A2A4"/>
          </w:tcPr>
          <w:p w14:paraId="3549B969" w14:textId="77777777" w:rsidR="006C6F8A" w:rsidRDefault="006C6F8A" w:rsidP="006C6F8A">
            <w:r>
              <w:t>Misty Mountain Sierra (KRP) (</w:t>
            </w:r>
            <w:proofErr w:type="spellStart"/>
            <w:r>
              <w:t>Geog</w:t>
            </w:r>
            <w:proofErr w:type="spellEnd"/>
            <w:r>
              <w:t>) (Y4)</w:t>
            </w:r>
          </w:p>
          <w:p w14:paraId="685AB9E6" w14:textId="77777777" w:rsidR="006C6F8A" w:rsidRDefault="006C6F8A" w:rsidP="006C6F8A"/>
          <w:p w14:paraId="5E63E2F2" w14:textId="7B9A94B4" w:rsidR="006F7070" w:rsidRPr="006F7070" w:rsidRDefault="006C6F8A" w:rsidP="006C6F8A">
            <w:pPr>
              <w:rPr>
                <w:i/>
              </w:rPr>
            </w:pPr>
            <w:r w:rsidRPr="006F7070">
              <w:rPr>
                <w:i/>
                <w:sz w:val="20"/>
              </w:rPr>
              <w:t>What do squirrels eat?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6573A599" w14:textId="77777777" w:rsidR="00435282" w:rsidRDefault="00435282" w:rsidP="00435282">
            <w:r>
              <w:t>Scream Machine (</w:t>
            </w:r>
            <w:proofErr w:type="spellStart"/>
            <w:r>
              <w:t>Sci</w:t>
            </w:r>
            <w:proofErr w:type="spellEnd"/>
            <w:r>
              <w:t>) (Y5)</w:t>
            </w:r>
          </w:p>
          <w:p w14:paraId="6FD2B8E3" w14:textId="77777777" w:rsidR="006F7070" w:rsidRDefault="006F7070" w:rsidP="00435282"/>
          <w:p w14:paraId="390657AC" w14:textId="3A273231" w:rsidR="006F7070" w:rsidRPr="006F7070" w:rsidRDefault="006F7070" w:rsidP="00435282">
            <w:pPr>
              <w:rPr>
                <w:i/>
              </w:rPr>
            </w:pPr>
            <w:r w:rsidRPr="006F7070">
              <w:rPr>
                <w:i/>
                <w:sz w:val="20"/>
              </w:rPr>
              <w:t>What do pulleys do?</w:t>
            </w:r>
          </w:p>
        </w:tc>
        <w:tc>
          <w:tcPr>
            <w:tcW w:w="2199" w:type="dxa"/>
            <w:shd w:val="clear" w:color="auto" w:fill="EDEDED" w:themeFill="accent3" w:themeFillTint="33"/>
          </w:tcPr>
          <w:p w14:paraId="5282E9BE" w14:textId="261601A4" w:rsidR="006C6F8A" w:rsidRDefault="006C6F8A" w:rsidP="006C6F8A">
            <w:r>
              <w:t>Dynamic Dynasty (</w:t>
            </w:r>
            <w:proofErr w:type="spellStart"/>
            <w:r>
              <w:t>Hist</w:t>
            </w:r>
            <w:proofErr w:type="spellEnd"/>
            <w:r>
              <w:t>) (Y5)</w:t>
            </w:r>
          </w:p>
          <w:p w14:paraId="034E0953" w14:textId="77777777" w:rsidR="006C6F8A" w:rsidRDefault="006C6F8A" w:rsidP="006C6F8A"/>
          <w:p w14:paraId="435E41B1" w14:textId="63C86CD2" w:rsidR="006F7070" w:rsidRPr="006F7070" w:rsidRDefault="006C6F8A" w:rsidP="006C6F8A">
            <w:pPr>
              <w:rPr>
                <w:i/>
              </w:rPr>
            </w:pPr>
            <w:r w:rsidRPr="006F7070">
              <w:rPr>
                <w:i/>
                <w:sz w:val="20"/>
              </w:rPr>
              <w:t>Taotie (A/D)</w:t>
            </w:r>
          </w:p>
        </w:tc>
        <w:tc>
          <w:tcPr>
            <w:tcW w:w="2199" w:type="dxa"/>
            <w:shd w:val="clear" w:color="auto" w:fill="EDEDED" w:themeFill="accent3" w:themeFillTint="33"/>
          </w:tcPr>
          <w:p w14:paraId="2754BD81" w14:textId="0DC06E7D" w:rsidR="00435282" w:rsidRDefault="00435282" w:rsidP="00435282">
            <w:r>
              <w:t>Time traveller (</w:t>
            </w:r>
            <w:r w:rsidR="006F7070">
              <w:t>Art) (</w:t>
            </w:r>
            <w:r>
              <w:t>Y5)</w:t>
            </w:r>
          </w:p>
          <w:p w14:paraId="2EC3FCD3" w14:textId="77777777" w:rsidR="006F7070" w:rsidRDefault="006F7070" w:rsidP="00435282"/>
          <w:p w14:paraId="120B05D6" w14:textId="58F49CEC" w:rsidR="006F7070" w:rsidRPr="006F7070" w:rsidRDefault="006F7070" w:rsidP="00435282">
            <w:pPr>
              <w:rPr>
                <w:i/>
              </w:rPr>
            </w:pPr>
            <w:r w:rsidRPr="006F7070">
              <w:rPr>
                <w:i/>
                <w:sz w:val="20"/>
              </w:rPr>
              <w:t>Do we slow down as we get older?</w:t>
            </w:r>
          </w:p>
        </w:tc>
      </w:tr>
      <w:tr w:rsidR="00435282" w14:paraId="3B30713E" w14:textId="77777777" w:rsidTr="00A66823">
        <w:tc>
          <w:tcPr>
            <w:tcW w:w="2198" w:type="dxa"/>
          </w:tcPr>
          <w:p w14:paraId="7785057B" w14:textId="1DD8AA35" w:rsidR="00435282" w:rsidRDefault="00435282" w:rsidP="00435282">
            <w:r>
              <w:t>Year 5/6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68265F72" w14:textId="77777777" w:rsidR="00435282" w:rsidRDefault="00435282" w:rsidP="00435282">
            <w:r>
              <w:t>Dynamic Dynasty (</w:t>
            </w:r>
            <w:proofErr w:type="spellStart"/>
            <w:r>
              <w:t>Hist</w:t>
            </w:r>
            <w:proofErr w:type="spellEnd"/>
            <w:r>
              <w:t>) (Y5)</w:t>
            </w:r>
          </w:p>
          <w:p w14:paraId="668AE18B" w14:textId="77777777" w:rsidR="006F7070" w:rsidRDefault="006F7070" w:rsidP="00435282"/>
          <w:p w14:paraId="45303DDD" w14:textId="78FB85C8" w:rsidR="006F7070" w:rsidRDefault="006F7070" w:rsidP="00435282">
            <w:r w:rsidRPr="006F7070">
              <w:rPr>
                <w:i/>
                <w:sz w:val="20"/>
              </w:rPr>
              <w:t>Taotie (A/D)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3C51127C" w14:textId="1644416E" w:rsidR="00435282" w:rsidRDefault="00435282" w:rsidP="00435282">
            <w:r>
              <w:t>Time traveller (</w:t>
            </w:r>
            <w:r w:rsidR="006F7070">
              <w:t>Art) (</w:t>
            </w:r>
            <w:r>
              <w:t>Y5)</w:t>
            </w:r>
          </w:p>
          <w:p w14:paraId="4509E0B0" w14:textId="77777777" w:rsidR="006F7070" w:rsidRDefault="006F7070" w:rsidP="00435282"/>
          <w:p w14:paraId="66C21CA0" w14:textId="26FD92BC" w:rsidR="006F7070" w:rsidRDefault="006F7070" w:rsidP="00435282">
            <w:r w:rsidRPr="006F7070">
              <w:rPr>
                <w:i/>
                <w:sz w:val="20"/>
              </w:rPr>
              <w:t>Do we slow down as we get older?</w:t>
            </w:r>
          </w:p>
        </w:tc>
        <w:tc>
          <w:tcPr>
            <w:tcW w:w="2198" w:type="dxa"/>
            <w:shd w:val="clear" w:color="auto" w:fill="EDEDED" w:themeFill="accent3" w:themeFillTint="33"/>
          </w:tcPr>
          <w:p w14:paraId="5B2D8BC0" w14:textId="77777777" w:rsidR="00A66823" w:rsidRDefault="00A66823" w:rsidP="00A66823">
            <w:r>
              <w:t>Scream Machine (</w:t>
            </w:r>
            <w:proofErr w:type="spellStart"/>
            <w:r>
              <w:t>Sci</w:t>
            </w:r>
            <w:proofErr w:type="spellEnd"/>
            <w:r>
              <w:t>) (Y5)</w:t>
            </w:r>
          </w:p>
          <w:p w14:paraId="7D5734FD" w14:textId="77777777" w:rsidR="00A66823" w:rsidRDefault="00A66823" w:rsidP="00A66823"/>
          <w:p w14:paraId="3FD1220F" w14:textId="1598D1DD" w:rsidR="00435282" w:rsidRDefault="00A66823" w:rsidP="00A66823">
            <w:r w:rsidRPr="006F7070">
              <w:rPr>
                <w:i/>
                <w:sz w:val="20"/>
              </w:rPr>
              <w:t>What do pulleys do?</w:t>
            </w:r>
          </w:p>
        </w:tc>
        <w:tc>
          <w:tcPr>
            <w:tcW w:w="2198" w:type="dxa"/>
            <w:shd w:val="clear" w:color="auto" w:fill="CCCCFF"/>
          </w:tcPr>
          <w:p w14:paraId="64A69116" w14:textId="0C8165DD" w:rsidR="00A66823" w:rsidRDefault="00A66823" w:rsidP="00A66823">
            <w:r>
              <w:t>Britain at War (</w:t>
            </w:r>
            <w:proofErr w:type="spellStart"/>
            <w:r>
              <w:t>Hist</w:t>
            </w:r>
            <w:proofErr w:type="spellEnd"/>
            <w:r>
              <w:t>) (KRP) (Y6)</w:t>
            </w:r>
          </w:p>
          <w:p w14:paraId="6518EAE2" w14:textId="77777777" w:rsidR="00A66823" w:rsidRDefault="00A66823" w:rsidP="00A66823"/>
          <w:p w14:paraId="55145D8F" w14:textId="07F7BD8A" w:rsidR="00435282" w:rsidRDefault="00A66823" w:rsidP="00A66823">
            <w:r w:rsidRPr="00EC3B63">
              <w:rPr>
                <w:i/>
                <w:sz w:val="20"/>
              </w:rPr>
              <w:t>Make do and mend (D/T)</w:t>
            </w:r>
          </w:p>
        </w:tc>
        <w:tc>
          <w:tcPr>
            <w:tcW w:w="2199" w:type="dxa"/>
            <w:shd w:val="clear" w:color="auto" w:fill="CCCCFF"/>
          </w:tcPr>
          <w:p w14:paraId="19426CFA" w14:textId="77777777" w:rsidR="00A66823" w:rsidRDefault="00A66823" w:rsidP="00A66823">
            <w:r>
              <w:t>ID (</w:t>
            </w:r>
            <w:proofErr w:type="spellStart"/>
            <w:r>
              <w:t>Sci</w:t>
            </w:r>
            <w:proofErr w:type="spellEnd"/>
            <w:r>
              <w:t>) (Y6)</w:t>
            </w:r>
          </w:p>
          <w:p w14:paraId="245B7C41" w14:textId="77777777" w:rsidR="00A66823" w:rsidRDefault="00A66823" w:rsidP="00A66823"/>
          <w:p w14:paraId="64BA7D63" w14:textId="77777777" w:rsidR="00A66823" w:rsidRPr="00EC3B63" w:rsidRDefault="00A66823" w:rsidP="00A66823">
            <w:pPr>
              <w:rPr>
                <w:i/>
                <w:sz w:val="20"/>
              </w:rPr>
            </w:pPr>
            <w:r w:rsidRPr="00EC3B63">
              <w:rPr>
                <w:i/>
                <w:sz w:val="20"/>
              </w:rPr>
              <w:t>How does inheritance work?</w:t>
            </w:r>
          </w:p>
          <w:p w14:paraId="09561510" w14:textId="5CF9FB8F" w:rsidR="00EC3B63" w:rsidRPr="00EC3B63" w:rsidRDefault="00EC3B63" w:rsidP="00435282">
            <w:pPr>
              <w:rPr>
                <w:i/>
              </w:rPr>
            </w:pPr>
          </w:p>
        </w:tc>
        <w:tc>
          <w:tcPr>
            <w:tcW w:w="2199" w:type="dxa"/>
            <w:shd w:val="clear" w:color="auto" w:fill="CCCCFF"/>
          </w:tcPr>
          <w:p w14:paraId="43EB8D0D" w14:textId="5BAEB954" w:rsidR="00A66823" w:rsidRDefault="00A66823" w:rsidP="00A66823">
            <w:r>
              <w:t>Tomorrows World (Y6) (Computing)</w:t>
            </w:r>
          </w:p>
          <w:p w14:paraId="3E8F0F3A" w14:textId="77777777" w:rsidR="00A66823" w:rsidRDefault="00A66823" w:rsidP="00A66823"/>
          <w:p w14:paraId="1148064E" w14:textId="77777777" w:rsidR="00A66823" w:rsidRDefault="00A66823" w:rsidP="00A66823">
            <w:r w:rsidRPr="00EC3B63">
              <w:rPr>
                <w:i/>
                <w:sz w:val="20"/>
              </w:rPr>
              <w:t>How does light travel?</w:t>
            </w:r>
          </w:p>
          <w:p w14:paraId="450DF8E5" w14:textId="4892704F" w:rsidR="00EC3B63" w:rsidRPr="00EC3B63" w:rsidRDefault="00EC3B63" w:rsidP="00435282">
            <w:pPr>
              <w:rPr>
                <w:i/>
                <w:sz w:val="20"/>
              </w:rPr>
            </w:pPr>
          </w:p>
          <w:p w14:paraId="43592F35" w14:textId="77777777" w:rsidR="00435282" w:rsidRDefault="00435282" w:rsidP="00435282"/>
          <w:p w14:paraId="4672BFAF" w14:textId="4A7FF929" w:rsidR="00435282" w:rsidRDefault="00435282" w:rsidP="00435282"/>
        </w:tc>
      </w:tr>
    </w:tbl>
    <w:p w14:paraId="5D99DD9B" w14:textId="77777777" w:rsidR="009347B0" w:rsidRDefault="009347B0"/>
    <w:sectPr w:rsidR="009347B0" w:rsidSect="00117E0D">
      <w:pgSz w:w="16838" w:h="11906" w:orient="landscape"/>
      <w:pgMar w:top="142" w:right="720" w:bottom="142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zI1NjMxs7A0MzVX0lEKTi0uzszPAykwqgUAaBz6bCwAAAA="/>
  </w:docVars>
  <w:rsids>
    <w:rsidRoot w:val="009347B0"/>
    <w:rsid w:val="0004119B"/>
    <w:rsid w:val="00044574"/>
    <w:rsid w:val="00072FBB"/>
    <w:rsid w:val="000C331B"/>
    <w:rsid w:val="00106B0A"/>
    <w:rsid w:val="00117E0D"/>
    <w:rsid w:val="0013198D"/>
    <w:rsid w:val="00153427"/>
    <w:rsid w:val="001603F2"/>
    <w:rsid w:val="00185CA8"/>
    <w:rsid w:val="001F64B0"/>
    <w:rsid w:val="0023440A"/>
    <w:rsid w:val="002606DE"/>
    <w:rsid w:val="002A34EB"/>
    <w:rsid w:val="003C5724"/>
    <w:rsid w:val="003F6569"/>
    <w:rsid w:val="00435282"/>
    <w:rsid w:val="00435555"/>
    <w:rsid w:val="00471C4F"/>
    <w:rsid w:val="00517A84"/>
    <w:rsid w:val="00523161"/>
    <w:rsid w:val="0053686D"/>
    <w:rsid w:val="00552E30"/>
    <w:rsid w:val="00553039"/>
    <w:rsid w:val="00555341"/>
    <w:rsid w:val="005C5A3E"/>
    <w:rsid w:val="005C6861"/>
    <w:rsid w:val="005E20B6"/>
    <w:rsid w:val="006A3F3B"/>
    <w:rsid w:val="006A5D5A"/>
    <w:rsid w:val="006C6F8A"/>
    <w:rsid w:val="006F7070"/>
    <w:rsid w:val="007A1870"/>
    <w:rsid w:val="00895F1D"/>
    <w:rsid w:val="008A46A5"/>
    <w:rsid w:val="008A5D45"/>
    <w:rsid w:val="009347B0"/>
    <w:rsid w:val="00942B62"/>
    <w:rsid w:val="009550E2"/>
    <w:rsid w:val="00973188"/>
    <w:rsid w:val="009A3972"/>
    <w:rsid w:val="009D21C5"/>
    <w:rsid w:val="009D67C8"/>
    <w:rsid w:val="00A13AA5"/>
    <w:rsid w:val="00A40545"/>
    <w:rsid w:val="00A66823"/>
    <w:rsid w:val="00AA5F2F"/>
    <w:rsid w:val="00AD0C34"/>
    <w:rsid w:val="00B8643B"/>
    <w:rsid w:val="00BE376A"/>
    <w:rsid w:val="00BE61AF"/>
    <w:rsid w:val="00C728CE"/>
    <w:rsid w:val="00C8284B"/>
    <w:rsid w:val="00C97130"/>
    <w:rsid w:val="00CD09B1"/>
    <w:rsid w:val="00D01774"/>
    <w:rsid w:val="00D42571"/>
    <w:rsid w:val="00D460CC"/>
    <w:rsid w:val="00D81902"/>
    <w:rsid w:val="00D96CD5"/>
    <w:rsid w:val="00DC1F99"/>
    <w:rsid w:val="00E15924"/>
    <w:rsid w:val="00E233C8"/>
    <w:rsid w:val="00E27D9D"/>
    <w:rsid w:val="00E45413"/>
    <w:rsid w:val="00E82B41"/>
    <w:rsid w:val="00E92871"/>
    <w:rsid w:val="00EC3B63"/>
    <w:rsid w:val="00ED4D42"/>
    <w:rsid w:val="00F02ED9"/>
    <w:rsid w:val="00F22CCB"/>
    <w:rsid w:val="00F949F5"/>
    <w:rsid w:val="00FC18C6"/>
    <w:rsid w:val="00FD0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FF2CD"/>
  <w15:chartTrackingRefBased/>
  <w15:docId w15:val="{C788C71F-2147-4CE5-8175-52764AF38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47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5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1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9</Words>
  <Characters>46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Marriott</dc:creator>
  <cp:keywords/>
  <dc:description/>
  <cp:lastModifiedBy>belinda.bolar</cp:lastModifiedBy>
  <cp:revision>2</cp:revision>
  <dcterms:created xsi:type="dcterms:W3CDTF">2022-07-20T16:43:00Z</dcterms:created>
  <dcterms:modified xsi:type="dcterms:W3CDTF">2022-07-20T16:43:00Z</dcterms:modified>
</cp:coreProperties>
</file>